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9"/>
        <w:gridCol w:w="4341"/>
        <w:gridCol w:w="1882"/>
        <w:gridCol w:w="599"/>
        <w:gridCol w:w="599"/>
        <w:gridCol w:w="599"/>
        <w:gridCol w:w="598"/>
        <w:gridCol w:w="591"/>
      </w:tblGrid>
      <w:tr w:rsidR="00676628" w:rsidRPr="00FA28FD" w14:paraId="4F468569" w14:textId="77777777" w:rsidTr="001A7CDC">
        <w:trPr>
          <w:trHeight w:hRule="exact" w:val="397"/>
          <w:jc w:val="center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576EC348" w14:textId="271EF10B" w:rsidR="00676628" w:rsidRPr="00881ECC" w:rsidRDefault="00851157" w:rsidP="00FA28FD">
            <w:pPr>
              <w:ind w:left="28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>İşletme</w:t>
            </w:r>
            <w:r w:rsidR="00676628"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 xml:space="preserve"> </w:t>
            </w:r>
            <w:r w:rsidR="00FA28FD"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>A</w:t>
            </w:r>
            <w:r w:rsidR="00FA28FD" w:rsidRPr="00881ECC">
              <w:rPr>
                <w:rFonts w:ascii="Arial" w:eastAsia="Calibri" w:hAnsi="Arial" w:cs="Arial"/>
                <w:b/>
                <w:spacing w:val="1"/>
                <w:position w:val="1"/>
                <w:sz w:val="18"/>
                <w:szCs w:val="18"/>
              </w:rPr>
              <w:t>d</w:t>
            </w:r>
            <w:r w:rsidR="00FA28FD"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>ı</w:t>
            </w:r>
            <w:r w:rsidR="00FA28FD" w:rsidRPr="00881ECC">
              <w:rPr>
                <w:rFonts w:ascii="Arial" w:eastAsia="Calibri" w:hAnsi="Arial" w:cs="Arial"/>
                <w:b/>
                <w:spacing w:val="2"/>
                <w:position w:val="1"/>
                <w:sz w:val="18"/>
                <w:szCs w:val="18"/>
              </w:rPr>
              <w:t>:</w:t>
            </w:r>
          </w:p>
        </w:tc>
      </w:tr>
      <w:tr w:rsidR="00676628" w:rsidRPr="00FA28FD" w14:paraId="3C75E0E4" w14:textId="77777777" w:rsidTr="001A7CDC">
        <w:trPr>
          <w:trHeight w:hRule="exact" w:val="397"/>
          <w:jc w:val="center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5F78E855" w14:textId="6A97958D" w:rsidR="00676628" w:rsidRPr="00881ECC" w:rsidRDefault="00CA6818" w:rsidP="00FA28FD">
            <w:pPr>
              <w:ind w:left="28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spacing w:val="2"/>
                <w:position w:val="1"/>
                <w:sz w:val="18"/>
                <w:szCs w:val="18"/>
              </w:rPr>
              <w:t>Aday Tekniker</w:t>
            </w:r>
            <w:r w:rsidR="00676628" w:rsidRPr="00881ECC">
              <w:rPr>
                <w:rFonts w:ascii="Arial" w:eastAsia="Calibri" w:hAnsi="Arial" w:cs="Arial"/>
                <w:b/>
                <w:spacing w:val="2"/>
                <w:position w:val="1"/>
                <w:sz w:val="18"/>
                <w:szCs w:val="18"/>
              </w:rPr>
              <w:t xml:space="preserve"> </w:t>
            </w:r>
            <w:r w:rsidR="00676628"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>A</w:t>
            </w:r>
            <w:r w:rsidR="00676628" w:rsidRPr="00881ECC">
              <w:rPr>
                <w:rFonts w:ascii="Arial" w:eastAsia="Calibri" w:hAnsi="Arial" w:cs="Arial"/>
                <w:b/>
                <w:spacing w:val="1"/>
                <w:position w:val="1"/>
                <w:sz w:val="18"/>
                <w:szCs w:val="18"/>
              </w:rPr>
              <w:t>dı</w:t>
            </w:r>
            <w:r w:rsidRPr="00881ECC">
              <w:rPr>
                <w:rFonts w:ascii="Arial" w:eastAsia="Calibri" w:hAnsi="Arial" w:cs="Arial"/>
                <w:b/>
                <w:spacing w:val="1"/>
                <w:position w:val="1"/>
                <w:sz w:val="18"/>
                <w:szCs w:val="18"/>
              </w:rPr>
              <w:t xml:space="preserve"> </w:t>
            </w:r>
            <w:r w:rsidR="00FA28FD" w:rsidRPr="00881ECC">
              <w:rPr>
                <w:rFonts w:ascii="Arial" w:eastAsia="Calibri" w:hAnsi="Arial" w:cs="Arial"/>
                <w:b/>
                <w:spacing w:val="-1"/>
                <w:position w:val="1"/>
                <w:sz w:val="18"/>
                <w:szCs w:val="18"/>
              </w:rPr>
              <w:t>S</w:t>
            </w:r>
            <w:r w:rsidR="00FA28FD" w:rsidRPr="00881ECC">
              <w:rPr>
                <w:rFonts w:ascii="Arial" w:eastAsia="Calibri" w:hAnsi="Arial" w:cs="Arial"/>
                <w:b/>
                <w:spacing w:val="1"/>
                <w:position w:val="1"/>
                <w:sz w:val="18"/>
                <w:szCs w:val="18"/>
              </w:rPr>
              <w:t>o</w:t>
            </w:r>
            <w:r w:rsidR="00FA28FD" w:rsidRPr="00881ECC">
              <w:rPr>
                <w:rFonts w:ascii="Arial" w:eastAsia="Calibri" w:hAnsi="Arial" w:cs="Arial"/>
                <w:b/>
                <w:spacing w:val="-1"/>
                <w:position w:val="1"/>
                <w:sz w:val="18"/>
                <w:szCs w:val="18"/>
              </w:rPr>
              <w:t>ya</w:t>
            </w:r>
            <w:r w:rsidR="00FA28FD" w:rsidRPr="00881ECC">
              <w:rPr>
                <w:rFonts w:ascii="Arial" w:eastAsia="Calibri" w:hAnsi="Arial" w:cs="Arial"/>
                <w:b/>
                <w:spacing w:val="1"/>
                <w:position w:val="1"/>
                <w:sz w:val="18"/>
                <w:szCs w:val="18"/>
              </w:rPr>
              <w:t>d</w:t>
            </w:r>
            <w:r w:rsidR="00FA28FD"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>ı</w:t>
            </w:r>
            <w:r w:rsidR="00FA28FD" w:rsidRPr="00881ECC">
              <w:rPr>
                <w:rFonts w:ascii="Arial" w:eastAsia="Calibri" w:hAnsi="Arial" w:cs="Arial"/>
                <w:b/>
                <w:spacing w:val="2"/>
                <w:position w:val="1"/>
                <w:sz w:val="18"/>
                <w:szCs w:val="18"/>
              </w:rPr>
              <w:t>:</w:t>
            </w:r>
          </w:p>
        </w:tc>
      </w:tr>
      <w:tr w:rsidR="00FA28FD" w:rsidRPr="00FA28FD" w14:paraId="1510422D" w14:textId="502BF7FF" w:rsidTr="001A7CDC">
        <w:trPr>
          <w:trHeight w:hRule="exact" w:val="397"/>
          <w:jc w:val="center"/>
        </w:trPr>
        <w:tc>
          <w:tcPr>
            <w:tcW w:w="2511" w:type="pct"/>
            <w:gridSpan w:val="2"/>
            <w:shd w:val="clear" w:color="auto" w:fill="auto"/>
            <w:vAlign w:val="center"/>
          </w:tcPr>
          <w:p w14:paraId="114166C5" w14:textId="7E2FDD86" w:rsidR="00FA28FD" w:rsidRPr="00881ECC" w:rsidRDefault="00FA28FD" w:rsidP="00FA28FD">
            <w:pPr>
              <w:ind w:left="28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>Ö</w:t>
            </w:r>
            <w:r w:rsidRPr="00881ECC">
              <w:rPr>
                <w:rFonts w:ascii="Arial" w:eastAsia="Calibri" w:hAnsi="Arial" w:cs="Arial"/>
                <w:b/>
                <w:spacing w:val="1"/>
                <w:position w:val="1"/>
                <w:sz w:val="18"/>
                <w:szCs w:val="18"/>
              </w:rPr>
              <w:t>ğ</w:t>
            </w:r>
            <w:r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>r</w:t>
            </w:r>
            <w:r w:rsidRPr="00881ECC">
              <w:rPr>
                <w:rFonts w:ascii="Arial" w:eastAsia="Calibri" w:hAnsi="Arial" w:cs="Arial"/>
                <w:b/>
                <w:spacing w:val="-1"/>
                <w:position w:val="1"/>
                <w:sz w:val="18"/>
                <w:szCs w:val="18"/>
              </w:rPr>
              <w:t>e</w:t>
            </w:r>
            <w:r w:rsidRPr="00881ECC">
              <w:rPr>
                <w:rFonts w:ascii="Arial" w:eastAsia="Calibri" w:hAnsi="Arial" w:cs="Arial"/>
                <w:b/>
                <w:spacing w:val="1"/>
                <w:position w:val="1"/>
                <w:sz w:val="18"/>
                <w:szCs w:val="18"/>
              </w:rPr>
              <w:t>n</w:t>
            </w:r>
            <w:r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>ci</w:t>
            </w:r>
            <w:r w:rsidRPr="00881ECC">
              <w:rPr>
                <w:rFonts w:ascii="Arial" w:eastAsia="Calibri" w:hAnsi="Arial" w:cs="Arial"/>
                <w:b/>
                <w:spacing w:val="2"/>
                <w:position w:val="1"/>
                <w:sz w:val="18"/>
                <w:szCs w:val="18"/>
              </w:rPr>
              <w:t xml:space="preserve"> </w:t>
            </w:r>
            <w:r w:rsidRPr="00881ECC">
              <w:rPr>
                <w:rFonts w:ascii="Arial" w:eastAsia="Calibri" w:hAnsi="Arial" w:cs="Arial"/>
                <w:b/>
                <w:spacing w:val="-1"/>
                <w:position w:val="1"/>
                <w:sz w:val="18"/>
                <w:szCs w:val="18"/>
              </w:rPr>
              <w:t>N</w:t>
            </w:r>
            <w:r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>o</w:t>
            </w:r>
            <w:r w:rsidRPr="00881ECC">
              <w:rPr>
                <w:rFonts w:ascii="Arial" w:eastAsia="Calibri" w:hAnsi="Arial" w:cs="Arial"/>
                <w:b/>
                <w:spacing w:val="2"/>
                <w:position w:val="1"/>
                <w:sz w:val="18"/>
                <w:szCs w:val="18"/>
              </w:rPr>
              <w:t>:</w:t>
            </w:r>
          </w:p>
        </w:tc>
        <w:tc>
          <w:tcPr>
            <w:tcW w:w="2489" w:type="pct"/>
            <w:gridSpan w:val="6"/>
            <w:shd w:val="clear" w:color="auto" w:fill="auto"/>
            <w:vAlign w:val="center"/>
          </w:tcPr>
          <w:p w14:paraId="41D5DB5C" w14:textId="5BD4C15D" w:rsidR="00FA28FD" w:rsidRPr="00881ECC" w:rsidRDefault="00FA28FD" w:rsidP="00FA28FD">
            <w:pPr>
              <w:ind w:left="628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spacing w:val="1"/>
                <w:position w:val="1"/>
                <w:sz w:val="18"/>
                <w:szCs w:val="18"/>
              </w:rPr>
              <w:t>T</w:t>
            </w:r>
            <w:r w:rsidRPr="00881ECC">
              <w:rPr>
                <w:rFonts w:ascii="Arial" w:eastAsia="Calibri" w:hAnsi="Arial" w:cs="Arial"/>
                <w:b/>
                <w:spacing w:val="-1"/>
                <w:position w:val="1"/>
                <w:sz w:val="18"/>
                <w:szCs w:val="18"/>
              </w:rPr>
              <w:t>a</w:t>
            </w:r>
            <w:r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>r</w:t>
            </w:r>
            <w:r w:rsidRPr="00881ECC">
              <w:rPr>
                <w:rFonts w:ascii="Arial" w:eastAsia="Calibri" w:hAnsi="Arial" w:cs="Arial"/>
                <w:b/>
                <w:spacing w:val="1"/>
                <w:position w:val="1"/>
                <w:sz w:val="18"/>
                <w:szCs w:val="18"/>
              </w:rPr>
              <w:t>i</w:t>
            </w:r>
            <w:r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>h</w:t>
            </w:r>
            <w:r w:rsidRPr="00881ECC">
              <w:rPr>
                <w:rFonts w:ascii="Arial" w:eastAsia="Calibri" w:hAnsi="Arial" w:cs="Arial"/>
                <w:b/>
                <w:spacing w:val="2"/>
                <w:position w:val="1"/>
                <w:sz w:val="18"/>
                <w:szCs w:val="18"/>
              </w:rPr>
              <w:t>:</w:t>
            </w:r>
            <w:r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 xml:space="preserve"> </w:t>
            </w:r>
            <w:r w:rsidRPr="00FC51EA">
              <w:rPr>
                <w:rFonts w:ascii="Arial" w:eastAsia="Calibri" w:hAnsi="Arial" w:cs="Arial"/>
                <w:bCs/>
                <w:position w:val="1"/>
                <w:sz w:val="18"/>
                <w:szCs w:val="18"/>
              </w:rPr>
              <w:t>........</w:t>
            </w:r>
            <w:r w:rsidRPr="00FC51EA">
              <w:rPr>
                <w:rFonts w:ascii="Arial" w:eastAsia="Calibri" w:hAnsi="Arial" w:cs="Arial"/>
                <w:bCs/>
                <w:spacing w:val="-1"/>
                <w:position w:val="1"/>
                <w:sz w:val="18"/>
                <w:szCs w:val="18"/>
              </w:rPr>
              <w:t>/</w:t>
            </w:r>
            <w:r w:rsidRPr="00FC51EA">
              <w:rPr>
                <w:rFonts w:ascii="Arial" w:eastAsia="Calibri" w:hAnsi="Arial" w:cs="Arial"/>
                <w:bCs/>
                <w:spacing w:val="1"/>
                <w:position w:val="1"/>
                <w:sz w:val="18"/>
                <w:szCs w:val="18"/>
              </w:rPr>
              <w:t>........</w:t>
            </w:r>
            <w:r w:rsidRPr="00FC51EA">
              <w:rPr>
                <w:rFonts w:ascii="Arial" w:eastAsia="Calibri" w:hAnsi="Arial" w:cs="Arial"/>
                <w:bCs/>
                <w:spacing w:val="-1"/>
                <w:position w:val="1"/>
                <w:sz w:val="18"/>
                <w:szCs w:val="18"/>
              </w:rPr>
              <w:t>/</w:t>
            </w:r>
            <w:r w:rsidRPr="00FC51EA">
              <w:rPr>
                <w:rFonts w:ascii="Arial" w:eastAsia="Calibri" w:hAnsi="Arial" w:cs="Arial"/>
                <w:bCs/>
                <w:spacing w:val="1"/>
                <w:position w:val="1"/>
                <w:sz w:val="18"/>
                <w:szCs w:val="18"/>
              </w:rPr>
              <w:t>20......</w:t>
            </w:r>
          </w:p>
        </w:tc>
      </w:tr>
      <w:tr w:rsidR="00FA28FD" w:rsidRPr="00FA28FD" w14:paraId="4D4A4314" w14:textId="77777777" w:rsidTr="001A7CDC">
        <w:trPr>
          <w:trHeight w:hRule="exact" w:val="553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1C63909F" w14:textId="284EED0A" w:rsidR="00676628" w:rsidRPr="00881ECC" w:rsidRDefault="00676628" w:rsidP="00187E19">
            <w:pPr>
              <w:ind w:left="61"/>
              <w:jc w:val="center"/>
              <w:rPr>
                <w:rFonts w:ascii="Arial" w:eastAsia="Arial Narrow" w:hAnsi="Arial" w:cs="Arial"/>
                <w:sz w:val="18"/>
                <w:szCs w:val="18"/>
              </w:rPr>
            </w:pPr>
            <w:r w:rsidRPr="00881ECC">
              <w:rPr>
                <w:rFonts w:ascii="Arial" w:eastAsia="Arial Narrow" w:hAnsi="Arial" w:cs="Arial"/>
                <w:b/>
                <w:w w:val="102"/>
                <w:sz w:val="18"/>
                <w:szCs w:val="18"/>
              </w:rPr>
              <w:t>S</w:t>
            </w:r>
            <w:r w:rsidRPr="00881ECC">
              <w:rPr>
                <w:rFonts w:ascii="Arial" w:eastAsia="Arial Narrow" w:hAnsi="Arial" w:cs="Arial"/>
                <w:b/>
                <w:spacing w:val="1"/>
                <w:w w:val="102"/>
                <w:sz w:val="18"/>
                <w:szCs w:val="18"/>
              </w:rPr>
              <w:t>ı</w:t>
            </w:r>
            <w:r w:rsidRPr="00881ECC">
              <w:rPr>
                <w:rFonts w:ascii="Arial" w:eastAsia="Arial Narrow" w:hAnsi="Arial" w:cs="Arial"/>
                <w:b/>
                <w:spacing w:val="-1"/>
                <w:w w:val="102"/>
                <w:sz w:val="18"/>
                <w:szCs w:val="18"/>
              </w:rPr>
              <w:t>r</w:t>
            </w:r>
            <w:r w:rsidRPr="00881ECC">
              <w:rPr>
                <w:rFonts w:ascii="Arial" w:eastAsia="Arial Narrow" w:hAnsi="Arial" w:cs="Arial"/>
                <w:b/>
                <w:w w:val="102"/>
                <w:sz w:val="18"/>
                <w:szCs w:val="18"/>
              </w:rPr>
              <w:t>a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1F3D0CB2" w14:textId="56C02111" w:rsidR="00676628" w:rsidRPr="00881ECC" w:rsidRDefault="00676628" w:rsidP="00FA28FD">
            <w:pPr>
              <w:ind w:right="2806"/>
              <w:rPr>
                <w:rFonts w:ascii="Arial" w:eastAsia="Arial Narrow" w:hAnsi="Arial" w:cs="Arial"/>
                <w:sz w:val="18"/>
                <w:szCs w:val="18"/>
              </w:rPr>
            </w:pPr>
            <w:r w:rsidRPr="00881ECC">
              <w:rPr>
                <w:rFonts w:ascii="Arial" w:eastAsia="Arial Narrow" w:hAnsi="Arial" w:cs="Arial"/>
                <w:b/>
                <w:w w:val="102"/>
                <w:sz w:val="18"/>
                <w:szCs w:val="18"/>
              </w:rPr>
              <w:t>So</w:t>
            </w:r>
            <w:r w:rsidRPr="00881ECC">
              <w:rPr>
                <w:rFonts w:ascii="Arial" w:eastAsia="Arial Narrow" w:hAnsi="Arial" w:cs="Arial"/>
                <w:b/>
                <w:spacing w:val="-1"/>
                <w:w w:val="102"/>
                <w:sz w:val="18"/>
                <w:szCs w:val="18"/>
              </w:rPr>
              <w:t>r</w:t>
            </w:r>
            <w:r w:rsidRPr="00881ECC">
              <w:rPr>
                <w:rFonts w:ascii="Arial" w:eastAsia="Arial Narrow" w:hAnsi="Arial" w:cs="Arial"/>
                <w:b/>
                <w:w w:val="102"/>
                <w:sz w:val="18"/>
                <w:szCs w:val="18"/>
              </w:rPr>
              <w:t>u</w:t>
            </w:r>
            <w:r w:rsidRPr="00881ECC">
              <w:rPr>
                <w:rFonts w:ascii="Arial" w:eastAsia="Arial Narrow" w:hAnsi="Arial" w:cs="Arial"/>
                <w:b/>
                <w:spacing w:val="1"/>
                <w:w w:val="102"/>
                <w:sz w:val="18"/>
                <w:szCs w:val="18"/>
              </w:rPr>
              <w:t>l</w:t>
            </w:r>
            <w:r w:rsidRPr="00881ECC">
              <w:rPr>
                <w:rFonts w:ascii="Arial" w:eastAsia="Arial Narrow" w:hAnsi="Arial" w:cs="Arial"/>
                <w:b/>
                <w:w w:val="102"/>
                <w:sz w:val="18"/>
                <w:szCs w:val="18"/>
              </w:rPr>
              <w:t>ar</w:t>
            </w:r>
          </w:p>
        </w:tc>
        <w:tc>
          <w:tcPr>
            <w:tcW w:w="294" w:type="pct"/>
            <w:shd w:val="clear" w:color="auto" w:fill="auto"/>
            <w:textDirection w:val="btLr"/>
            <w:vAlign w:val="center"/>
          </w:tcPr>
          <w:p w14:paraId="60951E47" w14:textId="77777777" w:rsidR="00676628" w:rsidRPr="00881ECC" w:rsidRDefault="00676628" w:rsidP="00FA28FD">
            <w:pPr>
              <w:ind w:left="64"/>
              <w:rPr>
                <w:rFonts w:ascii="Arial" w:eastAsia="Arial Narrow" w:hAnsi="Arial" w:cs="Arial"/>
                <w:sz w:val="18"/>
                <w:szCs w:val="18"/>
              </w:rPr>
            </w:pPr>
            <w:r w:rsidRPr="00881ECC">
              <w:rPr>
                <w:rFonts w:ascii="Arial" w:eastAsia="Arial Narrow" w:hAnsi="Arial" w:cs="Arial"/>
                <w:b/>
                <w:w w:val="102"/>
                <w:sz w:val="18"/>
                <w:szCs w:val="18"/>
              </w:rPr>
              <w:t>Çok</w:t>
            </w:r>
          </w:p>
          <w:p w14:paraId="53B77E4E" w14:textId="77777777" w:rsidR="00676628" w:rsidRPr="00881ECC" w:rsidRDefault="00676628" w:rsidP="00FA28FD">
            <w:pPr>
              <w:ind w:left="112"/>
              <w:rPr>
                <w:rFonts w:ascii="Arial" w:eastAsia="Arial Narrow" w:hAnsi="Arial" w:cs="Arial"/>
                <w:sz w:val="18"/>
                <w:szCs w:val="18"/>
              </w:rPr>
            </w:pPr>
            <w:r w:rsidRPr="00881ECC">
              <w:rPr>
                <w:rFonts w:ascii="Arial" w:eastAsia="Arial Narrow" w:hAnsi="Arial" w:cs="Arial"/>
                <w:b/>
                <w:spacing w:val="1"/>
                <w:w w:val="102"/>
                <w:sz w:val="18"/>
                <w:szCs w:val="18"/>
              </w:rPr>
              <w:t>İ</w:t>
            </w:r>
            <w:r w:rsidRPr="00881ECC">
              <w:rPr>
                <w:rFonts w:ascii="Arial" w:eastAsia="Arial Narrow" w:hAnsi="Arial" w:cs="Arial"/>
                <w:b/>
                <w:w w:val="102"/>
                <w:sz w:val="18"/>
                <w:szCs w:val="18"/>
              </w:rPr>
              <w:t>yi</w:t>
            </w:r>
          </w:p>
        </w:tc>
        <w:tc>
          <w:tcPr>
            <w:tcW w:w="294" w:type="pct"/>
            <w:shd w:val="clear" w:color="auto" w:fill="auto"/>
            <w:textDirection w:val="btLr"/>
            <w:vAlign w:val="center"/>
          </w:tcPr>
          <w:p w14:paraId="4F29A225" w14:textId="77777777" w:rsidR="00676628" w:rsidRPr="00881ECC" w:rsidRDefault="00676628" w:rsidP="00FA28FD">
            <w:pPr>
              <w:ind w:left="112"/>
              <w:rPr>
                <w:rFonts w:ascii="Arial" w:eastAsia="Arial Narrow" w:hAnsi="Arial" w:cs="Arial"/>
                <w:sz w:val="18"/>
                <w:szCs w:val="18"/>
              </w:rPr>
            </w:pPr>
            <w:r w:rsidRPr="00881ECC">
              <w:rPr>
                <w:rFonts w:ascii="Arial" w:eastAsia="Arial Narrow" w:hAnsi="Arial" w:cs="Arial"/>
                <w:b/>
                <w:spacing w:val="1"/>
                <w:w w:val="102"/>
                <w:sz w:val="18"/>
                <w:szCs w:val="18"/>
              </w:rPr>
              <w:t>İ</w:t>
            </w:r>
            <w:r w:rsidRPr="00881ECC">
              <w:rPr>
                <w:rFonts w:ascii="Arial" w:eastAsia="Arial Narrow" w:hAnsi="Arial" w:cs="Arial"/>
                <w:b/>
                <w:w w:val="102"/>
                <w:sz w:val="18"/>
                <w:szCs w:val="18"/>
              </w:rPr>
              <w:t>yi</w:t>
            </w:r>
          </w:p>
        </w:tc>
        <w:tc>
          <w:tcPr>
            <w:tcW w:w="294" w:type="pct"/>
            <w:shd w:val="clear" w:color="auto" w:fill="auto"/>
            <w:textDirection w:val="btLr"/>
            <w:vAlign w:val="center"/>
          </w:tcPr>
          <w:p w14:paraId="6F0E5351" w14:textId="77777777" w:rsidR="00676628" w:rsidRPr="00881ECC" w:rsidRDefault="00676628" w:rsidP="00FA28FD">
            <w:pPr>
              <w:ind w:left="54"/>
              <w:rPr>
                <w:rFonts w:ascii="Arial" w:eastAsia="Arial Narrow" w:hAnsi="Arial" w:cs="Arial"/>
                <w:sz w:val="18"/>
                <w:szCs w:val="18"/>
              </w:rPr>
            </w:pPr>
            <w:r w:rsidRPr="00881ECC">
              <w:rPr>
                <w:rFonts w:ascii="Arial" w:eastAsia="Arial Narrow" w:hAnsi="Arial" w:cs="Arial"/>
                <w:b/>
                <w:w w:val="102"/>
                <w:sz w:val="18"/>
                <w:szCs w:val="18"/>
              </w:rPr>
              <w:t>O</w:t>
            </w:r>
            <w:r w:rsidRPr="00881ECC">
              <w:rPr>
                <w:rFonts w:ascii="Arial" w:eastAsia="Arial Narrow" w:hAnsi="Arial" w:cs="Arial"/>
                <w:b/>
                <w:spacing w:val="-1"/>
                <w:w w:val="102"/>
                <w:sz w:val="18"/>
                <w:szCs w:val="18"/>
              </w:rPr>
              <w:t>r</w:t>
            </w:r>
            <w:r w:rsidRPr="00881ECC">
              <w:rPr>
                <w:rFonts w:ascii="Arial" w:eastAsia="Arial Narrow" w:hAnsi="Arial" w:cs="Arial"/>
                <w:b/>
                <w:spacing w:val="1"/>
                <w:w w:val="102"/>
                <w:sz w:val="18"/>
                <w:szCs w:val="18"/>
              </w:rPr>
              <w:t>t</w:t>
            </w:r>
            <w:r w:rsidRPr="00881ECC">
              <w:rPr>
                <w:rFonts w:ascii="Arial" w:eastAsia="Arial Narrow" w:hAnsi="Arial" w:cs="Arial"/>
                <w:b/>
                <w:w w:val="102"/>
                <w:sz w:val="18"/>
                <w:szCs w:val="18"/>
              </w:rPr>
              <w:t>a</w:t>
            </w:r>
          </w:p>
        </w:tc>
        <w:tc>
          <w:tcPr>
            <w:tcW w:w="294" w:type="pct"/>
            <w:shd w:val="clear" w:color="auto" w:fill="auto"/>
            <w:textDirection w:val="btLr"/>
            <w:vAlign w:val="center"/>
          </w:tcPr>
          <w:p w14:paraId="5DB49A33" w14:textId="77777777" w:rsidR="00676628" w:rsidRPr="00881ECC" w:rsidRDefault="00676628" w:rsidP="00FA28FD">
            <w:pPr>
              <w:ind w:left="35"/>
              <w:rPr>
                <w:rFonts w:ascii="Arial" w:eastAsia="Arial Narrow" w:hAnsi="Arial" w:cs="Arial"/>
                <w:sz w:val="18"/>
                <w:szCs w:val="18"/>
              </w:rPr>
            </w:pPr>
            <w:r w:rsidRPr="00881ECC">
              <w:rPr>
                <w:rFonts w:ascii="Arial" w:eastAsia="Arial Narrow" w:hAnsi="Arial" w:cs="Arial"/>
                <w:b/>
                <w:w w:val="102"/>
                <w:sz w:val="18"/>
                <w:szCs w:val="18"/>
              </w:rPr>
              <w:t>Zay</w:t>
            </w:r>
            <w:r w:rsidRPr="00881ECC">
              <w:rPr>
                <w:rFonts w:ascii="Arial" w:eastAsia="Arial Narrow" w:hAnsi="Arial" w:cs="Arial"/>
                <w:b/>
                <w:spacing w:val="1"/>
                <w:w w:val="102"/>
                <w:sz w:val="18"/>
                <w:szCs w:val="18"/>
              </w:rPr>
              <w:t>ı</w:t>
            </w:r>
            <w:r w:rsidRPr="00881ECC">
              <w:rPr>
                <w:rFonts w:ascii="Arial" w:eastAsia="Arial Narrow" w:hAnsi="Arial" w:cs="Arial"/>
                <w:b/>
                <w:w w:val="102"/>
                <w:sz w:val="18"/>
                <w:szCs w:val="18"/>
              </w:rPr>
              <w:t>f</w:t>
            </w:r>
          </w:p>
        </w:tc>
        <w:tc>
          <w:tcPr>
            <w:tcW w:w="294" w:type="pct"/>
            <w:shd w:val="clear" w:color="auto" w:fill="auto"/>
            <w:textDirection w:val="btLr"/>
            <w:vAlign w:val="center"/>
          </w:tcPr>
          <w:p w14:paraId="4F7F811D" w14:textId="77777777" w:rsidR="00676628" w:rsidRPr="00881ECC" w:rsidRDefault="00676628" w:rsidP="00FA28FD">
            <w:pPr>
              <w:ind w:left="64"/>
              <w:rPr>
                <w:rFonts w:ascii="Arial" w:eastAsia="Arial Narrow" w:hAnsi="Arial" w:cs="Arial"/>
                <w:sz w:val="18"/>
                <w:szCs w:val="18"/>
              </w:rPr>
            </w:pPr>
            <w:r w:rsidRPr="00881ECC">
              <w:rPr>
                <w:rFonts w:ascii="Arial" w:eastAsia="Arial Narrow" w:hAnsi="Arial" w:cs="Arial"/>
                <w:b/>
                <w:w w:val="102"/>
                <w:sz w:val="18"/>
                <w:szCs w:val="18"/>
              </w:rPr>
              <w:t>Çok</w:t>
            </w:r>
          </w:p>
          <w:p w14:paraId="69892480" w14:textId="77777777" w:rsidR="00676628" w:rsidRPr="00881ECC" w:rsidRDefault="00676628" w:rsidP="00FA28FD">
            <w:pPr>
              <w:ind w:left="35"/>
              <w:rPr>
                <w:rFonts w:ascii="Arial" w:eastAsia="Arial Narrow" w:hAnsi="Arial" w:cs="Arial"/>
                <w:sz w:val="18"/>
                <w:szCs w:val="18"/>
              </w:rPr>
            </w:pPr>
            <w:r w:rsidRPr="00881ECC">
              <w:rPr>
                <w:rFonts w:ascii="Arial" w:eastAsia="Arial Narrow" w:hAnsi="Arial" w:cs="Arial"/>
                <w:b/>
                <w:w w:val="102"/>
                <w:sz w:val="18"/>
                <w:szCs w:val="18"/>
              </w:rPr>
              <w:t>Zay</w:t>
            </w:r>
            <w:r w:rsidRPr="00881ECC">
              <w:rPr>
                <w:rFonts w:ascii="Arial" w:eastAsia="Arial Narrow" w:hAnsi="Arial" w:cs="Arial"/>
                <w:b/>
                <w:spacing w:val="1"/>
                <w:w w:val="102"/>
                <w:sz w:val="18"/>
                <w:szCs w:val="18"/>
              </w:rPr>
              <w:t>ı</w:t>
            </w:r>
            <w:r w:rsidRPr="00881ECC">
              <w:rPr>
                <w:rFonts w:ascii="Arial" w:eastAsia="Arial Narrow" w:hAnsi="Arial" w:cs="Arial"/>
                <w:b/>
                <w:w w:val="102"/>
                <w:sz w:val="18"/>
                <w:szCs w:val="18"/>
              </w:rPr>
              <w:t>f</w:t>
            </w:r>
          </w:p>
        </w:tc>
      </w:tr>
      <w:tr w:rsidR="00FA28FD" w:rsidRPr="00FA28FD" w14:paraId="2F02C4F2" w14:textId="77777777" w:rsidTr="001A7CDC">
        <w:trPr>
          <w:trHeight w:hRule="exact" w:val="340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34FC246B" w14:textId="77777777" w:rsidR="00FA28FD" w:rsidRPr="00881ECC" w:rsidRDefault="00FA28FD" w:rsidP="00187E1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86" w:type="pct"/>
            <w:gridSpan w:val="7"/>
            <w:shd w:val="clear" w:color="auto" w:fill="auto"/>
            <w:vAlign w:val="center"/>
          </w:tcPr>
          <w:p w14:paraId="286B149E" w14:textId="711066AA" w:rsidR="00FA28FD" w:rsidRPr="00881ECC" w:rsidRDefault="00FA28FD" w:rsidP="00FA28FD">
            <w:pPr>
              <w:ind w:left="21"/>
              <w:rPr>
                <w:rFonts w:ascii="Arial" w:eastAsia="Century Gothic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İşletmenin</w:t>
            </w:r>
            <w:r w:rsidRPr="00881ECC">
              <w:rPr>
                <w:rFonts w:ascii="Arial" w:hAnsi="Arial" w:cs="Arial"/>
                <w:b/>
                <w:spacing w:val="14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sağla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ış</w:t>
            </w:r>
            <w:r w:rsidRPr="00881ECC">
              <w:rPr>
                <w:rFonts w:ascii="Arial" w:hAnsi="Arial" w:cs="Arial"/>
                <w:b/>
                <w:spacing w:val="12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o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ldu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ğu</w:t>
            </w:r>
            <w:r w:rsidRPr="00881ECC">
              <w:rPr>
                <w:rFonts w:ascii="Arial" w:hAnsi="Arial" w:cs="Arial"/>
                <w:b/>
                <w:spacing w:val="11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b/>
                <w:spacing w:val="5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ve</w:t>
            </w:r>
            <w:r w:rsidRPr="00881ECC">
              <w:rPr>
                <w:rFonts w:ascii="Arial" w:hAnsi="Arial" w:cs="Arial"/>
                <w:b/>
                <w:spacing w:val="3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s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r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v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s</w:t>
            </w:r>
            <w:r w:rsidRPr="00881ECC">
              <w:rPr>
                <w:rFonts w:ascii="Arial" w:hAnsi="Arial" w:cs="Arial"/>
                <w:b/>
                <w:spacing w:val="8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hiz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t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r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ind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b/>
                <w:spacing w:val="21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nun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b/>
                <w:spacing w:val="1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düz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in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z</w:t>
            </w:r>
            <w:r w:rsidRPr="00881ECC">
              <w:rPr>
                <w:rFonts w:ascii="Arial" w:hAnsi="Arial" w:cs="Arial"/>
                <w:b/>
                <w:spacing w:val="14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di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b/>
                <w:spacing w:val="7"/>
                <w:sz w:val="18"/>
                <w:szCs w:val="18"/>
              </w:rPr>
              <w:t>?</w:t>
            </w:r>
          </w:p>
        </w:tc>
      </w:tr>
      <w:tr w:rsidR="00676628" w:rsidRPr="00FA28FD" w14:paraId="4567B187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184A3FB3" w14:textId="77777777" w:rsidR="00676628" w:rsidRPr="00881ECC" w:rsidRDefault="00676628" w:rsidP="00187E19">
            <w:pPr>
              <w:ind w:right="106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w w:val="102"/>
                <w:sz w:val="18"/>
                <w:szCs w:val="18"/>
              </w:rPr>
              <w:t>1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3A3F8AC3" w14:textId="77777777" w:rsidR="00676628" w:rsidRPr="00881ECC" w:rsidRDefault="00676628" w:rsidP="00FA28FD">
            <w:pPr>
              <w:ind w:left="21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z w:val="18"/>
                <w:szCs w:val="18"/>
              </w:rPr>
              <w:t>ek</w:t>
            </w:r>
            <w:r w:rsidRPr="00881ECC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4"/>
                <w:w w:val="101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-3"/>
                <w:w w:val="101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it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esi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2BB1B81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F1AF456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581C643A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543DEEDE" w14:textId="77777777" w:rsidR="00676628" w:rsidRPr="00881ECC" w:rsidRDefault="00676628" w:rsidP="00FA28FD">
            <w:pPr>
              <w:ind w:left="251" w:right="236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6701A6C5" w14:textId="77777777" w:rsidR="00676628" w:rsidRPr="00881ECC" w:rsidRDefault="00676628" w:rsidP="00FA28FD">
            <w:pPr>
              <w:ind w:left="251" w:right="229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676628" w:rsidRPr="00FA28FD" w14:paraId="46CAF183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36125957" w14:textId="77777777" w:rsidR="00676628" w:rsidRPr="00881ECC" w:rsidRDefault="00676628" w:rsidP="00187E19">
            <w:pPr>
              <w:ind w:right="113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w w:val="102"/>
                <w:sz w:val="18"/>
                <w:szCs w:val="18"/>
              </w:rPr>
              <w:t>2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32CA19C9" w14:textId="77777777" w:rsidR="00676628" w:rsidRPr="00881ECC" w:rsidRDefault="00676628" w:rsidP="00FA28FD">
            <w:pPr>
              <w:ind w:left="21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sz w:val="18"/>
                <w:szCs w:val="18"/>
              </w:rPr>
              <w:t>S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vi</w:t>
            </w:r>
            <w:r w:rsidRPr="00881ECC">
              <w:rPr>
                <w:rFonts w:ascii="Arial" w:hAnsi="Arial" w:cs="Arial"/>
                <w:sz w:val="18"/>
                <w:szCs w:val="18"/>
              </w:rPr>
              <w:t>s</w:t>
            </w:r>
            <w:r w:rsidRPr="00881ECC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Hi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z</w:t>
            </w:r>
            <w:r w:rsidRPr="00881ECC">
              <w:rPr>
                <w:rFonts w:ascii="Arial" w:hAnsi="Arial" w:cs="Arial"/>
                <w:spacing w:val="3"/>
                <w:w w:val="101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spacing w:val="-3"/>
                <w:w w:val="101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i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0E4BFDFA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145B1E04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069B29CB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099EF5EA" w14:textId="77777777" w:rsidR="00676628" w:rsidRPr="00881ECC" w:rsidRDefault="00676628" w:rsidP="00FA28FD">
            <w:pPr>
              <w:ind w:left="251" w:right="236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24CC915" w14:textId="77777777" w:rsidR="00676628" w:rsidRPr="00881ECC" w:rsidRDefault="00676628" w:rsidP="00FA28FD">
            <w:pPr>
              <w:ind w:left="251" w:right="229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FA28FD" w:rsidRPr="00FA28FD" w14:paraId="53825BC9" w14:textId="77777777" w:rsidTr="001A7CDC">
        <w:trPr>
          <w:trHeight w:hRule="exact" w:val="340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72A001FB" w14:textId="77777777" w:rsidR="00FA28FD" w:rsidRPr="00881ECC" w:rsidRDefault="00FA28FD" w:rsidP="00187E1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86" w:type="pct"/>
            <w:gridSpan w:val="7"/>
            <w:shd w:val="clear" w:color="auto" w:fill="auto"/>
            <w:vAlign w:val="center"/>
          </w:tcPr>
          <w:p w14:paraId="480A7048" w14:textId="0519C701" w:rsidR="00FA28FD" w:rsidRPr="00881ECC" w:rsidRDefault="00FA28FD" w:rsidP="00FA28FD">
            <w:pPr>
              <w:ind w:left="21"/>
              <w:rPr>
                <w:rFonts w:ascii="Arial" w:eastAsia="Century Gothic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ö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t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c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l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r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z</w:t>
            </w:r>
            <w:r w:rsidRPr="00881ECC">
              <w:rPr>
                <w:rFonts w:ascii="Arial" w:hAnsi="Arial" w:cs="Arial"/>
                <w:b/>
                <w:spacing w:val="21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si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z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b/>
                <w:spacing w:val="5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ö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lik</w:t>
            </w:r>
            <w:r w:rsidRPr="00881ECC">
              <w:rPr>
                <w:rFonts w:ascii="Arial" w:hAnsi="Arial" w:cs="Arial"/>
                <w:b/>
                <w:spacing w:val="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b/>
                <w:spacing w:val="-4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laşı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la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b/>
                <w:spacing w:val="17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h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b/>
                <w:spacing w:val="-4"/>
                <w:sz w:val="18"/>
                <w:szCs w:val="18"/>
              </w:rPr>
              <w:t>kk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nd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b/>
                <w:spacing w:val="-4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b/>
                <w:spacing w:val="1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nun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b/>
                <w:spacing w:val="1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düz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z</w:t>
            </w:r>
            <w:r w:rsidRPr="00881ECC">
              <w:rPr>
                <w:rFonts w:ascii="Arial" w:hAnsi="Arial" w:cs="Arial"/>
                <w:b/>
                <w:spacing w:val="14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d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r</w:t>
            </w:r>
            <w:r w:rsidRPr="00881ECC">
              <w:rPr>
                <w:rFonts w:ascii="Arial" w:hAnsi="Arial" w:cs="Arial"/>
                <w:b/>
                <w:spacing w:val="7"/>
                <w:sz w:val="18"/>
                <w:szCs w:val="18"/>
              </w:rPr>
              <w:t>?</w:t>
            </w:r>
          </w:p>
        </w:tc>
      </w:tr>
      <w:tr w:rsidR="00676628" w:rsidRPr="00FA28FD" w14:paraId="4A20D1A1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4B0821DC" w14:textId="77777777" w:rsidR="00676628" w:rsidRPr="00881ECC" w:rsidRDefault="00676628" w:rsidP="00187E19">
            <w:pPr>
              <w:ind w:right="106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w w:val="102"/>
                <w:sz w:val="18"/>
                <w:szCs w:val="18"/>
              </w:rPr>
              <w:t>3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4F85ACAB" w14:textId="52E66B69" w:rsidR="00676628" w:rsidRPr="00881ECC" w:rsidRDefault="00FA28FD" w:rsidP="00FA28FD">
            <w:pPr>
              <w:ind w:left="21"/>
              <w:rPr>
                <w:rFonts w:ascii="Arial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S</w:t>
            </w:r>
            <w:r w:rsidR="00676628" w:rsidRPr="00881ECC">
              <w:rPr>
                <w:rFonts w:ascii="Arial" w:hAnsi="Arial" w:cs="Arial"/>
                <w:spacing w:val="-1"/>
                <w:sz w:val="18"/>
                <w:szCs w:val="18"/>
              </w:rPr>
              <w:t>o</w:t>
            </w:r>
            <w:r w:rsidR="00676628" w:rsidRPr="00881ECC">
              <w:rPr>
                <w:rFonts w:ascii="Arial" w:hAnsi="Arial" w:cs="Arial"/>
                <w:spacing w:val="1"/>
                <w:sz w:val="18"/>
                <w:szCs w:val="18"/>
              </w:rPr>
              <w:t>run</w:t>
            </w:r>
            <w:r w:rsidR="00676628"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="00676628"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="00676628"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="00676628"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="00676628"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="00676628"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="00676628" w:rsidRPr="00881ECC">
              <w:rPr>
                <w:rFonts w:ascii="Arial" w:hAnsi="Arial" w:cs="Arial"/>
                <w:sz w:val="18"/>
                <w:szCs w:val="18"/>
              </w:rPr>
              <w:t>zı</w:t>
            </w:r>
            <w:r w:rsidR="00676628" w:rsidRPr="00881ECC">
              <w:rPr>
                <w:rFonts w:ascii="Arial" w:hAnsi="Arial" w:cs="Arial"/>
                <w:spacing w:val="7"/>
                <w:sz w:val="18"/>
                <w:szCs w:val="18"/>
              </w:rPr>
              <w:t xml:space="preserve"> </w:t>
            </w:r>
            <w:r w:rsidR="00676628" w:rsidRPr="00881ECC">
              <w:rPr>
                <w:rFonts w:ascii="Arial" w:hAnsi="Arial" w:cs="Arial"/>
                <w:spacing w:val="-1"/>
                <w:sz w:val="18"/>
                <w:szCs w:val="18"/>
              </w:rPr>
              <w:t>v</w:t>
            </w:r>
            <w:r w:rsidR="00676628"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="00676628" w:rsidRPr="00881ECC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="00676628" w:rsidRPr="00881ECC">
              <w:rPr>
                <w:rFonts w:ascii="Arial" w:hAnsi="Arial" w:cs="Arial"/>
                <w:spacing w:val="1"/>
                <w:sz w:val="18"/>
                <w:szCs w:val="18"/>
              </w:rPr>
              <w:t>ön</w:t>
            </w:r>
            <w:r w:rsidR="00676628"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="00676628"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="00676628"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="00676628"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="00676628"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="00676628"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="00676628"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="00676628"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="00676628"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="00676628" w:rsidRPr="00881ECC">
              <w:rPr>
                <w:rFonts w:ascii="Arial" w:hAnsi="Arial" w:cs="Arial"/>
                <w:sz w:val="18"/>
                <w:szCs w:val="18"/>
              </w:rPr>
              <w:t>zi</w:t>
            </w:r>
            <w:r w:rsidR="00676628" w:rsidRPr="00881ECC">
              <w:rPr>
                <w:rFonts w:ascii="Arial" w:hAnsi="Arial" w:cs="Arial"/>
                <w:spacing w:val="7"/>
                <w:sz w:val="18"/>
                <w:szCs w:val="18"/>
              </w:rPr>
              <w:t xml:space="preserve"> </w:t>
            </w:r>
            <w:r w:rsidR="00676628"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="00676628"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="00676628"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="00676628" w:rsidRPr="00881ECC">
              <w:rPr>
                <w:rFonts w:ascii="Arial" w:hAnsi="Arial" w:cs="Arial"/>
                <w:spacing w:val="-1"/>
                <w:sz w:val="18"/>
                <w:szCs w:val="18"/>
              </w:rPr>
              <w:t>t</w:t>
            </w:r>
            <w:r w:rsidR="00676628"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="00676628" w:rsidRPr="00881ECC">
              <w:rPr>
                <w:rFonts w:ascii="Arial" w:hAnsi="Arial" w:cs="Arial"/>
                <w:spacing w:val="1"/>
                <w:sz w:val="18"/>
                <w:szCs w:val="18"/>
              </w:rPr>
              <w:t>b</w:t>
            </w:r>
            <w:r w:rsidR="00676628"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="00676628"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="00676628"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="00676628"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="00676628" w:rsidRPr="00881ECC">
              <w:rPr>
                <w:rFonts w:ascii="Arial" w:hAnsi="Arial" w:cs="Arial"/>
                <w:spacing w:val="7"/>
                <w:sz w:val="18"/>
                <w:szCs w:val="18"/>
              </w:rPr>
              <w:t xml:space="preserve"> </w:t>
            </w:r>
            <w:r w:rsidR="00676628"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k</w:t>
            </w:r>
            <w:r w:rsidR="00676628"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o</w:t>
            </w:r>
            <w:r w:rsidR="00676628" w:rsidRPr="00881ECC">
              <w:rPr>
                <w:rFonts w:ascii="Arial" w:hAnsi="Arial" w:cs="Arial"/>
                <w:spacing w:val="-3"/>
                <w:w w:val="101"/>
                <w:sz w:val="18"/>
                <w:szCs w:val="18"/>
              </w:rPr>
              <w:t>l</w:t>
            </w:r>
            <w:r w:rsidR="00676628" w:rsidRPr="00881ECC">
              <w:rPr>
                <w:rFonts w:ascii="Arial" w:hAnsi="Arial" w:cs="Arial"/>
                <w:w w:val="101"/>
                <w:sz w:val="18"/>
                <w:szCs w:val="18"/>
              </w:rPr>
              <w:t>a</w:t>
            </w:r>
            <w:r w:rsidR="00676628" w:rsidRPr="00881ECC">
              <w:rPr>
                <w:rFonts w:ascii="Arial" w:hAnsi="Arial" w:cs="Arial"/>
                <w:spacing w:val="-4"/>
                <w:w w:val="101"/>
                <w:sz w:val="18"/>
                <w:szCs w:val="18"/>
              </w:rPr>
              <w:t>y</w:t>
            </w:r>
            <w:r w:rsidR="00676628" w:rsidRPr="00881ECC">
              <w:rPr>
                <w:rFonts w:ascii="Arial" w:hAnsi="Arial" w:cs="Arial"/>
                <w:spacing w:val="-3"/>
                <w:w w:val="101"/>
                <w:sz w:val="18"/>
                <w:szCs w:val="18"/>
              </w:rPr>
              <w:t>l</w:t>
            </w:r>
            <w:r w:rsidR="00676628"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ığ</w:t>
            </w:r>
            <w:r w:rsidR="00676628" w:rsidRPr="00881ECC">
              <w:rPr>
                <w:rFonts w:ascii="Arial" w:hAnsi="Arial" w:cs="Arial"/>
                <w:w w:val="101"/>
                <w:sz w:val="18"/>
                <w:szCs w:val="18"/>
              </w:rPr>
              <w:t>ı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563DF942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2902A5A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0FB57C37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06B0254" w14:textId="77777777" w:rsidR="00676628" w:rsidRPr="00881ECC" w:rsidRDefault="00676628" w:rsidP="00FA28FD">
            <w:pPr>
              <w:ind w:left="251" w:right="236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64451AC5" w14:textId="77777777" w:rsidR="00676628" w:rsidRPr="00881ECC" w:rsidRDefault="00676628" w:rsidP="00FA28FD">
            <w:pPr>
              <w:ind w:left="246" w:right="224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676628" w:rsidRPr="00FA28FD" w14:paraId="0AC768A0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6816F410" w14:textId="77777777" w:rsidR="00676628" w:rsidRPr="00881ECC" w:rsidRDefault="00676628" w:rsidP="00187E19">
            <w:pPr>
              <w:ind w:right="106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w w:val="102"/>
                <w:sz w:val="18"/>
                <w:szCs w:val="18"/>
              </w:rPr>
              <w:t>4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6F07833D" w14:textId="77777777" w:rsidR="00676628" w:rsidRPr="00881ECC" w:rsidRDefault="00676628" w:rsidP="00FA28FD">
            <w:pPr>
              <w:ind w:left="21"/>
              <w:rPr>
                <w:rFonts w:ascii="Arial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sz w:val="18"/>
                <w:szCs w:val="18"/>
              </w:rPr>
              <w:t>S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o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un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z w:val="18"/>
                <w:szCs w:val="18"/>
              </w:rPr>
              <w:t>za</w:t>
            </w:r>
            <w:r w:rsidRPr="00881ECC">
              <w:rPr>
                <w:rFonts w:ascii="Arial" w:hAnsi="Arial" w:cs="Arial"/>
                <w:spacing w:val="9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v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ön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ze</w:t>
            </w:r>
            <w:r w:rsidRPr="00881ECC">
              <w:rPr>
                <w:rFonts w:ascii="Arial" w:hAnsi="Arial" w:cs="Arial"/>
                <w:spacing w:val="8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z w:val="18"/>
                <w:szCs w:val="18"/>
              </w:rPr>
              <w:t>şı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du</w:t>
            </w:r>
            <w:r w:rsidRPr="00881ECC">
              <w:rPr>
                <w:rFonts w:ascii="Arial" w:hAnsi="Arial" w:cs="Arial"/>
                <w:spacing w:val="-4"/>
                <w:w w:val="101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3"/>
                <w:w w:val="101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pacing w:val="-3"/>
                <w:w w:val="101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k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0E42A2B7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D68FB28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F77FB9C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8FC4D7D" w14:textId="77777777" w:rsidR="00676628" w:rsidRPr="00881ECC" w:rsidRDefault="00676628" w:rsidP="00FA28FD">
            <w:pPr>
              <w:ind w:left="251" w:right="236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723588A0" w14:textId="77777777" w:rsidR="00676628" w:rsidRPr="00881ECC" w:rsidRDefault="00676628" w:rsidP="00FA28FD">
            <w:pPr>
              <w:ind w:left="246" w:right="224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676628" w:rsidRPr="00FA28FD" w14:paraId="5CF3356C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1F057767" w14:textId="77777777" w:rsidR="00676628" w:rsidRPr="00881ECC" w:rsidRDefault="00676628" w:rsidP="00187E19">
            <w:pPr>
              <w:ind w:right="106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w w:val="102"/>
                <w:sz w:val="18"/>
                <w:szCs w:val="18"/>
              </w:rPr>
              <w:t>5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4F70822A" w14:textId="77777777" w:rsidR="00676628" w:rsidRPr="00881ECC" w:rsidRDefault="00676628" w:rsidP="00FA28FD">
            <w:pPr>
              <w:ind w:left="21"/>
              <w:rPr>
                <w:rFonts w:ascii="Arial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sz w:val="18"/>
                <w:szCs w:val="18"/>
              </w:rPr>
              <w:t>S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zi</w:t>
            </w:r>
            <w:r w:rsidRPr="00881ECC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gi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d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z w:val="18"/>
                <w:szCs w:val="18"/>
              </w:rPr>
              <w:t>en</w:t>
            </w:r>
            <w:r w:rsidRPr="00881ECC">
              <w:rPr>
                <w:rFonts w:ascii="Arial" w:hAnsi="Arial" w:cs="Arial"/>
                <w:spacing w:val="8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du</w:t>
            </w:r>
            <w:r w:rsidRPr="00881ECC">
              <w:rPr>
                <w:rFonts w:ascii="Arial" w:hAnsi="Arial" w:cs="Arial"/>
                <w:spacing w:val="-4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uru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9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za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d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7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v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o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z w:val="18"/>
                <w:szCs w:val="18"/>
              </w:rPr>
              <w:t>ak</w:t>
            </w:r>
            <w:r w:rsidRPr="00881ECC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4"/>
                <w:w w:val="101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p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pacing w:val="-3"/>
                <w:w w:val="101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3"/>
                <w:w w:val="101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ası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A3E5C7A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56E7848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6A093254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7DDCA7FD" w14:textId="77777777" w:rsidR="00676628" w:rsidRPr="00881ECC" w:rsidRDefault="00676628" w:rsidP="00FA28FD">
            <w:pPr>
              <w:ind w:left="251" w:right="236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15258F32" w14:textId="77777777" w:rsidR="00676628" w:rsidRPr="00881ECC" w:rsidRDefault="00676628" w:rsidP="00FA28FD">
            <w:pPr>
              <w:ind w:left="246" w:right="224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676628" w:rsidRPr="00FA28FD" w14:paraId="5C0C4366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79555C47" w14:textId="77777777" w:rsidR="00676628" w:rsidRPr="00881ECC" w:rsidRDefault="00676628" w:rsidP="00187E19">
            <w:pPr>
              <w:ind w:right="106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w w:val="102"/>
                <w:sz w:val="18"/>
                <w:szCs w:val="18"/>
              </w:rPr>
              <w:t>6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617F404C" w14:textId="77777777" w:rsidR="00676628" w:rsidRPr="00881ECC" w:rsidRDefault="00676628" w:rsidP="00FA28FD">
            <w:pPr>
              <w:ind w:left="21"/>
              <w:rPr>
                <w:rFonts w:ascii="Arial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ü</w:t>
            </w:r>
            <w:r w:rsidRPr="00881ECC">
              <w:rPr>
                <w:rFonts w:ascii="Arial" w:hAnsi="Arial" w:cs="Arial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pacing w:val="7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p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z w:val="18"/>
                <w:szCs w:val="18"/>
              </w:rPr>
              <w:t>s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o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d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 xml:space="preserve">l 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d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v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pacing w:val="-3"/>
                <w:w w:val="101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3"/>
                <w:w w:val="101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ası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69D2871D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C9645C4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BFF4F10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C88F101" w14:textId="77777777" w:rsidR="00676628" w:rsidRPr="00881ECC" w:rsidRDefault="00676628" w:rsidP="00FA28FD">
            <w:pPr>
              <w:ind w:left="251" w:right="236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C92852F" w14:textId="77777777" w:rsidR="00676628" w:rsidRPr="00881ECC" w:rsidRDefault="00676628" w:rsidP="00FA28FD">
            <w:pPr>
              <w:ind w:left="246" w:right="224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FA28FD" w:rsidRPr="00FA28FD" w14:paraId="7B3C7635" w14:textId="77777777" w:rsidTr="001A7CDC">
        <w:trPr>
          <w:trHeight w:hRule="exact" w:val="340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5D828C66" w14:textId="77777777" w:rsidR="00FA28FD" w:rsidRPr="00881ECC" w:rsidRDefault="00FA28FD" w:rsidP="00187E1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86" w:type="pct"/>
            <w:gridSpan w:val="7"/>
            <w:shd w:val="clear" w:color="auto" w:fill="auto"/>
            <w:vAlign w:val="center"/>
          </w:tcPr>
          <w:p w14:paraId="316E9AFC" w14:textId="346A008C" w:rsidR="00FA28FD" w:rsidRPr="00881ECC" w:rsidRDefault="00FA28FD" w:rsidP="00FA28FD">
            <w:pPr>
              <w:ind w:left="21"/>
              <w:rPr>
                <w:rFonts w:ascii="Arial" w:eastAsia="Century Gothic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b/>
                <w:sz w:val="18"/>
                <w:szCs w:val="18"/>
              </w:rPr>
              <w:t>Aşağı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d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b/>
                <w:spacing w:val="-4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b/>
                <w:spacing w:val="14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-4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o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nul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d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b/>
                <w:spacing w:val="14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nuni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b/>
                <w:spacing w:val="1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düz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z</w:t>
            </w:r>
            <w:r w:rsidRPr="00881ECC">
              <w:rPr>
                <w:rFonts w:ascii="Arial" w:hAnsi="Arial" w:cs="Arial"/>
                <w:b/>
                <w:spacing w:val="14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d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r</w:t>
            </w:r>
            <w:r w:rsidRPr="00881ECC">
              <w:rPr>
                <w:rFonts w:ascii="Arial" w:hAnsi="Arial" w:cs="Arial"/>
                <w:b/>
                <w:spacing w:val="7"/>
                <w:sz w:val="18"/>
                <w:szCs w:val="18"/>
              </w:rPr>
              <w:t>?</w:t>
            </w:r>
          </w:p>
        </w:tc>
      </w:tr>
      <w:tr w:rsidR="00676628" w:rsidRPr="00FA28FD" w14:paraId="24C39FF0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598FC617" w14:textId="77777777" w:rsidR="00676628" w:rsidRPr="00881ECC" w:rsidRDefault="00676628" w:rsidP="00187E19">
            <w:pPr>
              <w:ind w:right="106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w w:val="102"/>
                <w:sz w:val="18"/>
                <w:szCs w:val="18"/>
              </w:rPr>
              <w:t>7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0CD6DC26" w14:textId="77777777" w:rsidR="00676628" w:rsidRPr="00881ECC" w:rsidRDefault="00676628" w:rsidP="00FA28FD">
            <w:pPr>
              <w:ind w:left="21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Yön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ti</w:t>
            </w:r>
            <w:r w:rsidRPr="00881ECC">
              <w:rPr>
                <w:rFonts w:ascii="Arial" w:hAnsi="Arial" w:cs="Arial"/>
                <w:sz w:val="18"/>
                <w:szCs w:val="18"/>
              </w:rPr>
              <w:t>c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9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g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örü</w:t>
            </w:r>
            <w:r w:rsidRPr="00881ECC">
              <w:rPr>
                <w:rFonts w:ascii="Arial" w:hAnsi="Arial" w:cs="Arial"/>
                <w:sz w:val="18"/>
                <w:szCs w:val="18"/>
              </w:rPr>
              <w:t>ş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-3"/>
                <w:w w:val="101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3"/>
                <w:w w:val="101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-3"/>
                <w:w w:val="101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ı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9C85B79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0669F73E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A3EC789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579AD95" w14:textId="77777777" w:rsidR="00676628" w:rsidRPr="00881ECC" w:rsidRDefault="00676628" w:rsidP="00FA28FD">
            <w:pPr>
              <w:ind w:left="251" w:right="236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68050CA9" w14:textId="77777777" w:rsidR="00676628" w:rsidRPr="00881ECC" w:rsidRDefault="00676628" w:rsidP="00FA28FD">
            <w:pPr>
              <w:ind w:left="246" w:right="224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676628" w:rsidRPr="00FA28FD" w14:paraId="5AD1DAE4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7FDB8D48" w14:textId="77777777" w:rsidR="00676628" w:rsidRPr="00881ECC" w:rsidRDefault="00676628" w:rsidP="00187E19">
            <w:pPr>
              <w:ind w:right="106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w w:val="102"/>
                <w:sz w:val="18"/>
                <w:szCs w:val="18"/>
              </w:rPr>
              <w:t>8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24FCB736" w14:textId="77777777" w:rsidR="00676628" w:rsidRPr="00881ECC" w:rsidRDefault="00676628" w:rsidP="00FA28FD">
            <w:pPr>
              <w:ind w:left="21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G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ör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v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er</w:t>
            </w:r>
            <w:r w:rsidRPr="00881ECC">
              <w:rPr>
                <w:rFonts w:ascii="Arial" w:hAnsi="Arial" w:cs="Arial"/>
                <w:spacing w:val="7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ça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z w:val="18"/>
                <w:szCs w:val="18"/>
              </w:rPr>
              <w:t>şa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8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4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z w:val="18"/>
                <w:szCs w:val="18"/>
              </w:rPr>
              <w:t>e,</w:t>
            </w:r>
            <w:r w:rsidRPr="00881ECC">
              <w:rPr>
                <w:rFonts w:ascii="Arial" w:hAnsi="Arial" w:cs="Arial"/>
                <w:spacing w:val="10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t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8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v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ğiti</w:t>
            </w:r>
            <w:r w:rsidRPr="00881ECC">
              <w:rPr>
                <w:rFonts w:ascii="Arial" w:hAnsi="Arial" w:cs="Arial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pacing w:val="8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duru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un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7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g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ör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4"/>
                <w:w w:val="101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p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pacing w:val="-3"/>
                <w:w w:val="101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3"/>
                <w:w w:val="101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ası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0E0D657E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2FB4234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6C279DE7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6E19F07" w14:textId="77777777" w:rsidR="00676628" w:rsidRPr="00881ECC" w:rsidRDefault="00676628" w:rsidP="00FA28FD">
            <w:pPr>
              <w:ind w:left="251" w:right="236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589EAFF9" w14:textId="77777777" w:rsidR="00676628" w:rsidRPr="00881ECC" w:rsidRDefault="00676628" w:rsidP="00FA28FD">
            <w:pPr>
              <w:ind w:left="246" w:right="224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676628" w:rsidRPr="00FA28FD" w14:paraId="6A556292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3FC74B33" w14:textId="77777777" w:rsidR="00676628" w:rsidRPr="00881ECC" w:rsidRDefault="00676628" w:rsidP="00187E19">
            <w:pPr>
              <w:ind w:right="106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w w:val="102"/>
                <w:sz w:val="18"/>
                <w:szCs w:val="18"/>
              </w:rPr>
              <w:t>9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248D0E2E" w14:textId="77777777" w:rsidR="00676628" w:rsidRPr="00881ECC" w:rsidRDefault="00676628" w:rsidP="00FA28FD">
            <w:pPr>
              <w:ind w:left="21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Ç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z w:val="18"/>
                <w:szCs w:val="18"/>
              </w:rPr>
              <w:t>şa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9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ş</w:t>
            </w:r>
            <w:r w:rsidRPr="00881ECC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g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ü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v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ği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9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sa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ğ</w:t>
            </w:r>
            <w:r w:rsidRPr="00881ECC">
              <w:rPr>
                <w:rFonts w:ascii="Arial" w:hAnsi="Arial" w:cs="Arial"/>
                <w:spacing w:val="-3"/>
                <w:w w:val="101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3"/>
                <w:w w:val="101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ası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5265BC7F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3FD4069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59CC1AE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9BEF945" w14:textId="77777777" w:rsidR="00676628" w:rsidRPr="00881ECC" w:rsidRDefault="00676628" w:rsidP="00FA28FD">
            <w:pPr>
              <w:ind w:left="251" w:right="236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1E6D835E" w14:textId="77777777" w:rsidR="00676628" w:rsidRPr="00881ECC" w:rsidRDefault="00676628" w:rsidP="00FA28FD">
            <w:pPr>
              <w:ind w:left="246" w:right="224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676628" w:rsidRPr="00FA28FD" w14:paraId="2E60473D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68B3686F" w14:textId="77777777" w:rsidR="00676628" w:rsidRPr="00881ECC" w:rsidRDefault="00676628" w:rsidP="00187E19">
            <w:pPr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spacing w:val="-1"/>
                <w:w w:val="102"/>
                <w:sz w:val="18"/>
                <w:szCs w:val="18"/>
              </w:rPr>
              <w:t>10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16F54400" w14:textId="77777777" w:rsidR="00676628" w:rsidRPr="00881ECC" w:rsidRDefault="00676628" w:rsidP="00FA28FD">
            <w:pPr>
              <w:ind w:left="21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Ç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z w:val="18"/>
                <w:szCs w:val="18"/>
              </w:rPr>
              <w:t>ş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tığı</w:t>
            </w:r>
            <w:r w:rsidRPr="00881ECC">
              <w:rPr>
                <w:rFonts w:ascii="Arial" w:hAnsi="Arial" w:cs="Arial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pacing w:val="10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o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2"/>
                <w:sz w:val="18"/>
                <w:szCs w:val="18"/>
              </w:rPr>
              <w:t>f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z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şa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ar</w:t>
            </w:r>
            <w:r w:rsidRPr="00881ECC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(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z w:val="18"/>
                <w:szCs w:val="18"/>
              </w:rPr>
              <w:t>s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z w:val="18"/>
                <w:szCs w:val="18"/>
              </w:rPr>
              <w:t>a,</w:t>
            </w:r>
            <w:r w:rsidRPr="00881ECC">
              <w:rPr>
                <w:rFonts w:ascii="Arial" w:hAnsi="Arial" w:cs="Arial"/>
                <w:spacing w:val="7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u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v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et</w:t>
            </w:r>
            <w:r w:rsidRPr="00881ECC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v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b.</w:t>
            </w:r>
            <w:r w:rsidRPr="00881ECC">
              <w:rPr>
                <w:rFonts w:ascii="Arial" w:hAnsi="Arial" w:cs="Arial"/>
                <w:sz w:val="18"/>
                <w:szCs w:val="18"/>
              </w:rPr>
              <w:t>)</w:t>
            </w:r>
            <w:r w:rsidRPr="00881ECC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b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d</w:t>
            </w:r>
            <w:r w:rsidRPr="00881ECC">
              <w:rPr>
                <w:rFonts w:ascii="Arial" w:hAnsi="Arial" w:cs="Arial"/>
                <w:sz w:val="18"/>
                <w:szCs w:val="18"/>
              </w:rPr>
              <w:t>an</w:t>
            </w:r>
            <w:r w:rsidRPr="00881ECC">
              <w:rPr>
                <w:rFonts w:ascii="Arial" w:hAnsi="Arial" w:cs="Arial"/>
                <w:spacing w:val="9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u</w:t>
            </w:r>
            <w:r w:rsidRPr="00881ECC">
              <w:rPr>
                <w:rFonts w:ascii="Arial" w:hAnsi="Arial" w:cs="Arial"/>
                <w:spacing w:val="-4"/>
                <w:w w:val="101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g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un</w:t>
            </w:r>
            <w:r w:rsidRPr="00881ECC">
              <w:rPr>
                <w:rFonts w:ascii="Arial" w:hAnsi="Arial" w:cs="Arial"/>
                <w:spacing w:val="-3"/>
                <w:w w:val="101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u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ğ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u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5A3E70EA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87EB4B3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1FE6FBE4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7B5A0A87" w14:textId="77777777" w:rsidR="00676628" w:rsidRPr="00881ECC" w:rsidRDefault="00676628" w:rsidP="00FA28FD">
            <w:pPr>
              <w:ind w:left="251" w:right="236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852DFCB" w14:textId="77777777" w:rsidR="00676628" w:rsidRPr="00881ECC" w:rsidRDefault="00676628" w:rsidP="00FA28FD">
            <w:pPr>
              <w:ind w:left="246" w:right="224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676628" w:rsidRPr="00FA28FD" w14:paraId="6DB8755C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3E99B67E" w14:textId="77777777" w:rsidR="00676628" w:rsidRPr="00881ECC" w:rsidRDefault="00676628" w:rsidP="00187E19">
            <w:pPr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spacing w:val="-1"/>
                <w:w w:val="102"/>
                <w:sz w:val="18"/>
                <w:szCs w:val="18"/>
              </w:rPr>
              <w:t>11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170832E2" w14:textId="77777777" w:rsidR="00676628" w:rsidRPr="00881ECC" w:rsidRDefault="00676628" w:rsidP="00FA28FD">
            <w:pPr>
              <w:ind w:left="21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Ç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z w:val="18"/>
                <w:szCs w:val="18"/>
              </w:rPr>
              <w:t>ş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tığı</w:t>
            </w:r>
            <w:r w:rsidRPr="00881ECC">
              <w:rPr>
                <w:rFonts w:ascii="Arial" w:hAnsi="Arial" w:cs="Arial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pacing w:val="10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o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kn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z w:val="18"/>
                <w:szCs w:val="18"/>
              </w:rPr>
              <w:t>aç</w:t>
            </w:r>
            <w:r w:rsidRPr="00881ECC">
              <w:rPr>
                <w:rFonts w:ascii="Arial" w:hAnsi="Arial" w:cs="Arial"/>
                <w:spacing w:val="-2"/>
                <w:sz w:val="18"/>
                <w:szCs w:val="18"/>
              </w:rPr>
              <w:t>-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g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z w:val="18"/>
                <w:szCs w:val="18"/>
              </w:rPr>
              <w:t>eç</w:t>
            </w:r>
            <w:r w:rsidRPr="00881ECC">
              <w:rPr>
                <w:rFonts w:ascii="Arial" w:hAnsi="Arial" w:cs="Arial"/>
                <w:spacing w:val="7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v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bür</w:t>
            </w:r>
            <w:r w:rsidRPr="00881ECC">
              <w:rPr>
                <w:rFonts w:ascii="Arial" w:hAnsi="Arial" w:cs="Arial"/>
                <w:sz w:val="18"/>
                <w:szCs w:val="18"/>
              </w:rPr>
              <w:t>o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o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b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d</w:t>
            </w:r>
            <w:r w:rsidRPr="00881ECC">
              <w:rPr>
                <w:rFonts w:ascii="Arial" w:hAnsi="Arial" w:cs="Arial"/>
                <w:sz w:val="18"/>
                <w:szCs w:val="18"/>
              </w:rPr>
              <w:t>an</w:t>
            </w:r>
            <w:r w:rsidRPr="00881ECC">
              <w:rPr>
                <w:rFonts w:ascii="Arial" w:hAnsi="Arial" w:cs="Arial"/>
                <w:spacing w:val="9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4"/>
                <w:w w:val="101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3"/>
                <w:w w:val="101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-3"/>
                <w:w w:val="101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iğ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i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094C685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56909B8E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04AC7C1E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68224318" w14:textId="77777777" w:rsidR="00676628" w:rsidRPr="00881ECC" w:rsidRDefault="00676628" w:rsidP="00FA28FD">
            <w:pPr>
              <w:ind w:left="251" w:right="236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0574D267" w14:textId="77777777" w:rsidR="00676628" w:rsidRPr="00881ECC" w:rsidRDefault="00676628" w:rsidP="00FA28FD">
            <w:pPr>
              <w:ind w:left="246" w:right="224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676628" w:rsidRPr="00FA28FD" w14:paraId="338DCE75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587B3040" w14:textId="77777777" w:rsidR="00676628" w:rsidRPr="00881ECC" w:rsidRDefault="00676628" w:rsidP="00187E19">
            <w:pPr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spacing w:val="-1"/>
                <w:w w:val="102"/>
                <w:sz w:val="18"/>
                <w:szCs w:val="18"/>
              </w:rPr>
              <w:t>12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014B8ADC" w14:textId="77777777" w:rsidR="00676628" w:rsidRPr="00881ECC" w:rsidRDefault="00676628" w:rsidP="00FA28FD">
            <w:pPr>
              <w:ind w:left="21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sz w:val="18"/>
                <w:szCs w:val="18"/>
              </w:rPr>
              <w:t>Sa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ğ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aç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z w:val="18"/>
                <w:szCs w:val="18"/>
              </w:rPr>
              <w:t>s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d</w:t>
            </w:r>
            <w:r w:rsidRPr="00881ECC">
              <w:rPr>
                <w:rFonts w:ascii="Arial" w:hAnsi="Arial" w:cs="Arial"/>
                <w:sz w:val="18"/>
                <w:szCs w:val="18"/>
              </w:rPr>
              <w:t>an</w:t>
            </w:r>
            <w:r w:rsidRPr="00881ECC">
              <w:rPr>
                <w:rFonts w:ascii="Arial" w:hAnsi="Arial" w:cs="Arial"/>
                <w:spacing w:val="7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z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ğ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g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sz w:val="18"/>
                <w:szCs w:val="18"/>
              </w:rPr>
              <w:t>en</w:t>
            </w:r>
            <w:r w:rsidRPr="00881ECC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ön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v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-3"/>
                <w:w w:val="101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3"/>
                <w:w w:val="101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esi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A1AD33E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0226C9A5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5126EE6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F352A9F" w14:textId="77777777" w:rsidR="00676628" w:rsidRPr="00881ECC" w:rsidRDefault="00676628" w:rsidP="00FA28FD">
            <w:pPr>
              <w:ind w:left="251" w:right="236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5B10807" w14:textId="77777777" w:rsidR="00676628" w:rsidRPr="00881ECC" w:rsidRDefault="00676628" w:rsidP="00FA28FD">
            <w:pPr>
              <w:ind w:left="246" w:right="224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676628" w:rsidRPr="00FA28FD" w14:paraId="2DC46735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62363724" w14:textId="77777777" w:rsidR="00676628" w:rsidRPr="00881ECC" w:rsidRDefault="00676628" w:rsidP="00187E19">
            <w:pPr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spacing w:val="-1"/>
                <w:w w:val="102"/>
                <w:sz w:val="18"/>
                <w:szCs w:val="18"/>
              </w:rPr>
              <w:t>13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574123B7" w14:textId="77777777" w:rsidR="00676628" w:rsidRPr="00881ECC" w:rsidRDefault="00676628" w:rsidP="00FA28FD">
            <w:pPr>
              <w:ind w:left="21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H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u</w:t>
            </w:r>
            <w:r w:rsidRPr="00881ECC">
              <w:rPr>
                <w:rFonts w:ascii="Arial" w:hAnsi="Arial" w:cs="Arial"/>
                <w:sz w:val="18"/>
                <w:szCs w:val="18"/>
              </w:rPr>
              <w:t>z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ur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u</w:t>
            </w:r>
            <w:r w:rsidRPr="00881ECC">
              <w:rPr>
                <w:rFonts w:ascii="Arial" w:hAnsi="Arial" w:cs="Arial"/>
                <w:spacing w:val="7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b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ça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z w:val="18"/>
                <w:szCs w:val="18"/>
              </w:rPr>
              <w:t>ş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o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7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v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3"/>
                <w:w w:val="101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ığ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ı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79041212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C3640A4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85A900C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0554E63E" w14:textId="77777777" w:rsidR="00676628" w:rsidRPr="00881ECC" w:rsidRDefault="00676628" w:rsidP="00FA28FD">
            <w:pPr>
              <w:ind w:left="251" w:right="236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5118FBF" w14:textId="77777777" w:rsidR="00676628" w:rsidRPr="00881ECC" w:rsidRDefault="00676628" w:rsidP="00FA28FD">
            <w:pPr>
              <w:ind w:left="246" w:right="224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676628" w:rsidRPr="00FA28FD" w14:paraId="00C3F918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62B82768" w14:textId="77777777" w:rsidR="00676628" w:rsidRPr="00881ECC" w:rsidRDefault="00676628" w:rsidP="00187E19">
            <w:pPr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spacing w:val="-1"/>
                <w:w w:val="102"/>
                <w:sz w:val="18"/>
                <w:szCs w:val="18"/>
              </w:rPr>
              <w:t>14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3E65AB26" w14:textId="77777777" w:rsidR="00676628" w:rsidRPr="00881ECC" w:rsidRDefault="00676628" w:rsidP="00FA28FD">
            <w:pPr>
              <w:ind w:left="21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z w:val="18"/>
                <w:szCs w:val="18"/>
              </w:rPr>
              <w:t>esai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k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d</w:t>
            </w:r>
            <w:r w:rsidRPr="00881ECC">
              <w:rPr>
                <w:rFonts w:ascii="Arial" w:hAnsi="Arial" w:cs="Arial"/>
                <w:sz w:val="18"/>
                <w:szCs w:val="18"/>
              </w:rPr>
              <w:t>aş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9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u</w:t>
            </w:r>
            <w:r w:rsidRPr="00881ECC">
              <w:rPr>
                <w:rFonts w:ascii="Arial" w:hAnsi="Arial" w:cs="Arial"/>
                <w:spacing w:val="-4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u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u</w:t>
            </w:r>
            <w:r w:rsidRPr="00881ECC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b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p</w:t>
            </w:r>
            <w:r w:rsidRPr="00881ECC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ça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z w:val="18"/>
                <w:szCs w:val="18"/>
              </w:rPr>
              <w:t>ş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z w:val="18"/>
                <w:szCs w:val="18"/>
              </w:rPr>
              <w:t>ası</w:t>
            </w:r>
            <w:r w:rsidRPr="00881ECC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ç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d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bu</w:t>
            </w:r>
            <w:r w:rsidRPr="00881ECC">
              <w:rPr>
                <w:rFonts w:ascii="Arial" w:hAnsi="Arial" w:cs="Arial"/>
                <w:spacing w:val="-3"/>
                <w:w w:val="101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un</w:t>
            </w:r>
            <w:r w:rsidRPr="00881ECC">
              <w:rPr>
                <w:rFonts w:ascii="Arial" w:hAnsi="Arial" w:cs="Arial"/>
                <w:spacing w:val="3"/>
                <w:w w:val="101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a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5D63A253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52573BF8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77A46F8F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7A58B250" w14:textId="77777777" w:rsidR="00676628" w:rsidRPr="00881ECC" w:rsidRDefault="00676628" w:rsidP="00FA28FD">
            <w:pPr>
              <w:ind w:left="251" w:right="236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7BDA086" w14:textId="77777777" w:rsidR="00676628" w:rsidRPr="00881ECC" w:rsidRDefault="00676628" w:rsidP="00FA28FD">
            <w:pPr>
              <w:ind w:left="246" w:right="224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676628" w:rsidRPr="00FA28FD" w14:paraId="0CF14B98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7937BAF9" w14:textId="77777777" w:rsidR="00676628" w:rsidRPr="00881ECC" w:rsidRDefault="00676628" w:rsidP="00187E19">
            <w:pPr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spacing w:val="-1"/>
                <w:w w:val="102"/>
                <w:sz w:val="18"/>
                <w:szCs w:val="18"/>
              </w:rPr>
              <w:t>15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09B6DDD3" w14:textId="77777777" w:rsidR="00676628" w:rsidRPr="00881ECC" w:rsidRDefault="001F7030" w:rsidP="00FA28FD">
            <w:pPr>
              <w:ind w:left="21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spacing w:val="-4"/>
                <w:sz w:val="18"/>
                <w:szCs w:val="18"/>
              </w:rPr>
              <w:t>İşletmeden</w:t>
            </w:r>
            <w:r w:rsidR="00676628" w:rsidRPr="00881ECC">
              <w:rPr>
                <w:rFonts w:ascii="Arial" w:hAnsi="Arial" w:cs="Arial"/>
                <w:spacing w:val="7"/>
                <w:sz w:val="18"/>
                <w:szCs w:val="18"/>
              </w:rPr>
              <w:t xml:space="preserve"> </w:t>
            </w:r>
            <w:r w:rsidR="00676628"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="00676628" w:rsidRPr="00881ECC">
              <w:rPr>
                <w:rFonts w:ascii="Arial" w:hAnsi="Arial" w:cs="Arial"/>
                <w:spacing w:val="-1"/>
                <w:sz w:val="18"/>
                <w:szCs w:val="18"/>
              </w:rPr>
              <w:t>ğiti</w:t>
            </w:r>
            <w:r w:rsidR="00676628" w:rsidRPr="00881ECC">
              <w:rPr>
                <w:rFonts w:ascii="Arial" w:hAnsi="Arial" w:cs="Arial"/>
                <w:sz w:val="18"/>
                <w:szCs w:val="18"/>
              </w:rPr>
              <w:t>m</w:t>
            </w:r>
            <w:r w:rsidR="00676628" w:rsidRPr="00881ECC">
              <w:rPr>
                <w:rFonts w:ascii="Arial" w:hAnsi="Arial" w:cs="Arial"/>
                <w:spacing w:val="8"/>
                <w:sz w:val="18"/>
                <w:szCs w:val="18"/>
              </w:rPr>
              <w:t xml:space="preserve"> </w:t>
            </w:r>
            <w:r w:rsidR="00676628" w:rsidRPr="00881ECC">
              <w:rPr>
                <w:rFonts w:ascii="Arial" w:hAnsi="Arial" w:cs="Arial"/>
                <w:spacing w:val="1"/>
                <w:sz w:val="18"/>
                <w:szCs w:val="18"/>
              </w:rPr>
              <w:t>b</w:t>
            </w:r>
            <w:r w:rsidR="00676628" w:rsidRPr="00881ECC">
              <w:rPr>
                <w:rFonts w:ascii="Arial" w:hAnsi="Arial" w:cs="Arial"/>
                <w:spacing w:val="-1"/>
                <w:sz w:val="18"/>
                <w:szCs w:val="18"/>
              </w:rPr>
              <w:t>o</w:t>
            </w:r>
            <w:r w:rsidR="00676628" w:rsidRPr="00881ECC">
              <w:rPr>
                <w:rFonts w:ascii="Arial" w:hAnsi="Arial" w:cs="Arial"/>
                <w:spacing w:val="-4"/>
                <w:sz w:val="18"/>
                <w:szCs w:val="18"/>
              </w:rPr>
              <w:t>y</w:t>
            </w:r>
            <w:r w:rsidR="00676628" w:rsidRPr="00881ECC">
              <w:rPr>
                <w:rFonts w:ascii="Arial" w:hAnsi="Arial" w:cs="Arial"/>
                <w:spacing w:val="1"/>
                <w:sz w:val="18"/>
                <w:szCs w:val="18"/>
              </w:rPr>
              <w:t>un</w:t>
            </w:r>
            <w:r w:rsidR="00676628" w:rsidRPr="00881ECC">
              <w:rPr>
                <w:rFonts w:ascii="Arial" w:hAnsi="Arial" w:cs="Arial"/>
                <w:sz w:val="18"/>
                <w:szCs w:val="18"/>
              </w:rPr>
              <w:t>ca</w:t>
            </w:r>
            <w:r w:rsidR="00676628" w:rsidRPr="00881ECC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="00676628"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="00676628" w:rsidRPr="00881ECC">
              <w:rPr>
                <w:rFonts w:ascii="Arial" w:hAnsi="Arial" w:cs="Arial"/>
                <w:spacing w:val="1"/>
                <w:sz w:val="18"/>
                <w:szCs w:val="18"/>
              </w:rPr>
              <w:t>k</w:t>
            </w:r>
            <w:r w:rsidR="00676628" w:rsidRPr="00881ECC">
              <w:rPr>
                <w:rFonts w:ascii="Arial" w:hAnsi="Arial" w:cs="Arial"/>
                <w:spacing w:val="-1"/>
                <w:sz w:val="18"/>
                <w:szCs w:val="18"/>
              </w:rPr>
              <w:t>o</w:t>
            </w:r>
            <w:r w:rsidR="00676628"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="00676628" w:rsidRPr="00881ECC">
              <w:rPr>
                <w:rFonts w:ascii="Arial" w:hAnsi="Arial" w:cs="Arial"/>
                <w:spacing w:val="-1"/>
                <w:sz w:val="18"/>
                <w:szCs w:val="18"/>
              </w:rPr>
              <w:t>o</w:t>
            </w:r>
            <w:r w:rsidR="00676628"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="00676628"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="00676628" w:rsidRPr="00881ECC">
              <w:rPr>
                <w:rFonts w:ascii="Arial" w:hAnsi="Arial" w:cs="Arial"/>
                <w:sz w:val="18"/>
                <w:szCs w:val="18"/>
              </w:rPr>
              <w:t>k</w:t>
            </w:r>
            <w:r w:rsidR="00676628" w:rsidRPr="00881ECC">
              <w:rPr>
                <w:rFonts w:ascii="Arial" w:hAnsi="Arial" w:cs="Arial"/>
                <w:spacing w:val="8"/>
                <w:sz w:val="18"/>
                <w:szCs w:val="18"/>
              </w:rPr>
              <w:t xml:space="preserve"> </w:t>
            </w:r>
            <w:r w:rsidR="00676628" w:rsidRPr="00881ECC">
              <w:rPr>
                <w:rFonts w:ascii="Arial" w:hAnsi="Arial" w:cs="Arial"/>
                <w:spacing w:val="1"/>
                <w:sz w:val="18"/>
                <w:szCs w:val="18"/>
              </w:rPr>
              <w:t>d</w:t>
            </w:r>
            <w:r w:rsidR="00676628" w:rsidRPr="00881ECC">
              <w:rPr>
                <w:rFonts w:ascii="Arial" w:hAnsi="Arial" w:cs="Arial"/>
                <w:sz w:val="18"/>
                <w:szCs w:val="18"/>
              </w:rPr>
              <w:t>es</w:t>
            </w:r>
            <w:r w:rsidR="00676628" w:rsidRPr="00881ECC">
              <w:rPr>
                <w:rFonts w:ascii="Arial" w:hAnsi="Arial" w:cs="Arial"/>
                <w:spacing w:val="-1"/>
                <w:sz w:val="18"/>
                <w:szCs w:val="18"/>
              </w:rPr>
              <w:t>t</w:t>
            </w:r>
            <w:r w:rsidR="00676628" w:rsidRPr="00881ECC">
              <w:rPr>
                <w:rFonts w:ascii="Arial" w:hAnsi="Arial" w:cs="Arial"/>
                <w:sz w:val="18"/>
                <w:szCs w:val="18"/>
              </w:rPr>
              <w:t>ek</w:t>
            </w:r>
            <w:r w:rsidR="00676628" w:rsidRPr="00881ECC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="00676628" w:rsidRPr="00881ECC">
              <w:rPr>
                <w:rFonts w:ascii="Arial" w:hAnsi="Arial" w:cs="Arial"/>
                <w:w w:val="101"/>
                <w:sz w:val="18"/>
                <w:szCs w:val="18"/>
              </w:rPr>
              <w:t>a</w:t>
            </w:r>
            <w:r w:rsidR="00676628" w:rsidRPr="00881ECC">
              <w:rPr>
                <w:rFonts w:ascii="Arial" w:hAnsi="Arial" w:cs="Arial"/>
                <w:spacing w:val="-3"/>
                <w:w w:val="101"/>
                <w:sz w:val="18"/>
                <w:szCs w:val="18"/>
              </w:rPr>
              <w:t>l</w:t>
            </w:r>
            <w:r w:rsidR="00676628"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d</w:t>
            </w:r>
            <w:r w:rsidR="00676628"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ı</w:t>
            </w:r>
            <w:r w:rsidR="00676628" w:rsidRPr="00881ECC">
              <w:rPr>
                <w:rFonts w:ascii="Arial" w:hAnsi="Arial" w:cs="Arial"/>
                <w:w w:val="101"/>
                <w:sz w:val="18"/>
                <w:szCs w:val="18"/>
              </w:rPr>
              <w:t>m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7689CB4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13506FF3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0FE3667E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21DF9F81" w14:textId="77777777" w:rsidR="00676628" w:rsidRPr="00881ECC" w:rsidRDefault="00676628" w:rsidP="00FA28FD">
            <w:pPr>
              <w:ind w:left="251" w:right="236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1AF6E664" w14:textId="77777777" w:rsidR="00676628" w:rsidRPr="00881ECC" w:rsidRDefault="00676628" w:rsidP="00FA28FD">
            <w:pPr>
              <w:ind w:left="246" w:right="224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FA28FD" w:rsidRPr="00FA28FD" w14:paraId="6BD8718F" w14:textId="77777777" w:rsidTr="001A7CDC">
        <w:trPr>
          <w:trHeight w:hRule="exact" w:val="340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1FEDC1B7" w14:textId="77777777" w:rsidR="00FA28FD" w:rsidRPr="00881ECC" w:rsidRDefault="00FA28FD" w:rsidP="00187E1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86" w:type="pct"/>
            <w:gridSpan w:val="7"/>
            <w:shd w:val="clear" w:color="auto" w:fill="auto"/>
            <w:vAlign w:val="center"/>
          </w:tcPr>
          <w:p w14:paraId="3416DAE6" w14:textId="052BC304" w:rsidR="00FA28FD" w:rsidRPr="00881ECC" w:rsidRDefault="00FA28FD" w:rsidP="00FA28FD">
            <w:pPr>
              <w:ind w:left="21" w:right="89"/>
              <w:rPr>
                <w:rFonts w:ascii="Arial" w:eastAsia="Century Gothic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b/>
                <w:sz w:val="18"/>
                <w:szCs w:val="18"/>
              </w:rPr>
              <w:t>İşyerinde Mesleki Eğitim Programı ve İş</w:t>
            </w:r>
            <w:r w:rsidRPr="00881ECC">
              <w:rPr>
                <w:rFonts w:ascii="Arial" w:hAnsi="Arial" w:cs="Arial"/>
                <w:b/>
                <w:spacing w:val="3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Yer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b/>
                <w:spacing w:val="7"/>
                <w:sz w:val="18"/>
                <w:szCs w:val="18"/>
              </w:rPr>
              <w:t xml:space="preserve">nde Mesleki Eğitim </w:t>
            </w:r>
            <w:r w:rsidRPr="00881ECC">
              <w:rPr>
                <w:rFonts w:ascii="Arial" w:hAnsi="Arial" w:cs="Arial"/>
                <w:b/>
                <w:spacing w:val="1"/>
                <w:w w:val="102"/>
                <w:sz w:val="18"/>
                <w:szCs w:val="18"/>
              </w:rPr>
              <w:t>S</w:t>
            </w:r>
            <w:r w:rsidRPr="00881ECC">
              <w:rPr>
                <w:rFonts w:ascii="Arial" w:hAnsi="Arial" w:cs="Arial"/>
                <w:b/>
                <w:w w:val="102"/>
                <w:sz w:val="18"/>
                <w:szCs w:val="18"/>
              </w:rPr>
              <w:t>o</w:t>
            </w:r>
            <w:r w:rsidRPr="00881ECC">
              <w:rPr>
                <w:rFonts w:ascii="Arial" w:hAnsi="Arial" w:cs="Arial"/>
                <w:b/>
                <w:spacing w:val="-1"/>
                <w:w w:val="102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b/>
                <w:spacing w:val="1"/>
                <w:w w:val="102"/>
                <w:sz w:val="18"/>
                <w:szCs w:val="18"/>
              </w:rPr>
              <w:t>u</w:t>
            </w:r>
            <w:r w:rsidRPr="00881ECC">
              <w:rPr>
                <w:rFonts w:ascii="Arial" w:hAnsi="Arial" w:cs="Arial"/>
                <w:b/>
                <w:spacing w:val="2"/>
                <w:w w:val="102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b/>
                <w:spacing w:val="1"/>
                <w:w w:val="102"/>
                <w:sz w:val="18"/>
                <w:szCs w:val="18"/>
              </w:rPr>
              <w:t>lu</w:t>
            </w:r>
            <w:r w:rsidRPr="00881ECC">
              <w:rPr>
                <w:rFonts w:ascii="Arial" w:hAnsi="Arial" w:cs="Arial"/>
                <w:b/>
                <w:w w:val="102"/>
                <w:sz w:val="18"/>
                <w:szCs w:val="18"/>
              </w:rPr>
              <w:t xml:space="preserve">su 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h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b/>
                <w:spacing w:val="-4"/>
                <w:sz w:val="18"/>
                <w:szCs w:val="18"/>
              </w:rPr>
              <w:t>kk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ınd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b/>
                <w:spacing w:val="-4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b/>
                <w:spacing w:val="1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dü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ş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ün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ce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r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z</w:t>
            </w:r>
            <w:r w:rsidRPr="00881ECC">
              <w:rPr>
                <w:rFonts w:ascii="Arial" w:hAnsi="Arial" w:cs="Arial"/>
                <w:b/>
                <w:spacing w:val="21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1"/>
                <w:w w:val="102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b/>
                <w:spacing w:val="-1"/>
                <w:w w:val="102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b/>
                <w:spacing w:val="1"/>
                <w:w w:val="102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b/>
                <w:spacing w:val="-1"/>
                <w:w w:val="102"/>
                <w:sz w:val="18"/>
                <w:szCs w:val="18"/>
              </w:rPr>
              <w:t>er</w:t>
            </w:r>
            <w:r w:rsidRPr="00881ECC">
              <w:rPr>
                <w:rFonts w:ascii="Arial" w:hAnsi="Arial" w:cs="Arial"/>
                <w:b/>
                <w:spacing w:val="1"/>
                <w:w w:val="102"/>
                <w:sz w:val="18"/>
                <w:szCs w:val="18"/>
              </w:rPr>
              <w:t>di</w:t>
            </w:r>
            <w:r w:rsidRPr="00881ECC">
              <w:rPr>
                <w:rFonts w:ascii="Arial" w:hAnsi="Arial" w:cs="Arial"/>
                <w:b/>
                <w:spacing w:val="-1"/>
                <w:w w:val="102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b/>
                <w:w w:val="102"/>
                <w:sz w:val="18"/>
                <w:szCs w:val="18"/>
              </w:rPr>
              <w:t>?</w:t>
            </w:r>
          </w:p>
        </w:tc>
      </w:tr>
      <w:tr w:rsidR="00676628" w:rsidRPr="00FA28FD" w14:paraId="3C9F1B96" w14:textId="77777777" w:rsidTr="001A7CDC">
        <w:trPr>
          <w:trHeight w:hRule="exact" w:val="397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69896A24" w14:textId="77777777" w:rsidR="00676628" w:rsidRPr="00881ECC" w:rsidRDefault="00676628" w:rsidP="00187E19">
            <w:pPr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spacing w:val="-1"/>
                <w:w w:val="102"/>
                <w:sz w:val="18"/>
                <w:szCs w:val="18"/>
              </w:rPr>
              <w:t>16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0F5B2451" w14:textId="77777777" w:rsidR="00676628" w:rsidRPr="00881ECC" w:rsidRDefault="00676628" w:rsidP="00FA28FD">
            <w:pPr>
              <w:ind w:left="21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İ</w:t>
            </w:r>
            <w:r w:rsidRPr="00881ECC">
              <w:rPr>
                <w:rFonts w:ascii="Arial" w:hAnsi="Arial" w:cs="Arial"/>
                <w:sz w:val="18"/>
                <w:szCs w:val="18"/>
              </w:rPr>
              <w:t>ş</w:t>
            </w:r>
            <w:r w:rsidR="00CD726F" w:rsidRPr="00881ECC">
              <w:rPr>
                <w:rFonts w:ascii="Arial" w:hAnsi="Arial" w:cs="Arial"/>
                <w:spacing w:val="3"/>
                <w:sz w:val="18"/>
                <w:szCs w:val="18"/>
              </w:rPr>
              <w:t>yerinde Mesleki Eğitim</w:t>
            </w:r>
            <w:r w:rsidRPr="00881ECC">
              <w:rPr>
                <w:rFonts w:ascii="Arial" w:hAnsi="Arial" w:cs="Arial"/>
                <w:spacing w:val="15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P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z w:val="18"/>
                <w:szCs w:val="18"/>
              </w:rPr>
              <w:t>og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ra</w:t>
            </w:r>
            <w:r w:rsidRPr="00881ECC">
              <w:rPr>
                <w:rFonts w:ascii="Arial" w:hAnsi="Arial" w:cs="Arial"/>
                <w:spacing w:val="-2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z w:val="18"/>
                <w:szCs w:val="18"/>
              </w:rPr>
              <w:t>ını</w:t>
            </w:r>
            <w:r w:rsidRPr="00881ECC">
              <w:rPr>
                <w:rFonts w:ascii="Arial" w:hAnsi="Arial" w:cs="Arial"/>
                <w:spacing w:val="14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öğ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re</w:t>
            </w:r>
            <w:r w:rsidRPr="00881ECC">
              <w:rPr>
                <w:rFonts w:ascii="Arial" w:hAnsi="Arial" w:cs="Arial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c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-2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12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aç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z w:val="18"/>
                <w:szCs w:val="18"/>
              </w:rPr>
              <w:t>sınd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12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fa</w:t>
            </w:r>
            <w:r w:rsidRPr="00881ECC">
              <w:rPr>
                <w:rFonts w:ascii="Arial" w:hAnsi="Arial" w:cs="Arial"/>
                <w:spacing w:val="-5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sz w:val="18"/>
                <w:szCs w:val="18"/>
              </w:rPr>
              <w:t>d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-2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pacing w:val="9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w w:val="102"/>
                <w:sz w:val="18"/>
                <w:szCs w:val="18"/>
              </w:rPr>
              <w:t>bu</w:t>
            </w:r>
            <w:r w:rsidRPr="00881ECC">
              <w:rPr>
                <w:rFonts w:ascii="Arial" w:hAnsi="Arial" w:cs="Arial"/>
                <w:spacing w:val="-2"/>
                <w:w w:val="102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w w:val="102"/>
                <w:sz w:val="18"/>
                <w:szCs w:val="18"/>
              </w:rPr>
              <w:t>u</w:t>
            </w:r>
            <w:r w:rsidRPr="00881ECC">
              <w:rPr>
                <w:rFonts w:ascii="Arial" w:hAnsi="Arial" w:cs="Arial"/>
                <w:spacing w:val="-5"/>
                <w:w w:val="102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w w:val="102"/>
                <w:sz w:val="18"/>
                <w:szCs w:val="18"/>
              </w:rPr>
              <w:t>o</w:t>
            </w:r>
            <w:r w:rsidRPr="00881ECC">
              <w:rPr>
                <w:rFonts w:ascii="Arial" w:hAnsi="Arial" w:cs="Arial"/>
                <w:spacing w:val="-1"/>
                <w:w w:val="102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w w:val="102"/>
                <w:sz w:val="18"/>
                <w:szCs w:val="18"/>
              </w:rPr>
              <w:t>u</w:t>
            </w:r>
            <w:r w:rsidRPr="00881ECC">
              <w:rPr>
                <w:rFonts w:ascii="Arial" w:hAnsi="Arial" w:cs="Arial"/>
                <w:spacing w:val="-2"/>
                <w:w w:val="102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w w:val="102"/>
                <w:sz w:val="18"/>
                <w:szCs w:val="18"/>
              </w:rPr>
              <w:t>.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68CFD56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59DF91C6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70E84858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1A2C5BFF" w14:textId="77777777" w:rsidR="00676628" w:rsidRPr="00881ECC" w:rsidRDefault="00676628" w:rsidP="00FA28FD">
            <w:pPr>
              <w:ind w:left="251" w:right="236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2D1FB36" w14:textId="77777777" w:rsidR="00676628" w:rsidRPr="00881ECC" w:rsidRDefault="00676628" w:rsidP="00FA28FD">
            <w:pPr>
              <w:ind w:left="251" w:right="229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676628" w:rsidRPr="00FA28FD" w14:paraId="15978D26" w14:textId="77777777" w:rsidTr="001A7CDC">
        <w:trPr>
          <w:trHeight w:hRule="exact" w:val="680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3EF22295" w14:textId="77777777" w:rsidR="00676628" w:rsidRPr="00881ECC" w:rsidRDefault="00F85E45" w:rsidP="00187E19">
            <w:pPr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spacing w:val="-1"/>
                <w:w w:val="102"/>
                <w:sz w:val="18"/>
                <w:szCs w:val="18"/>
              </w:rPr>
              <w:t>17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6A2586D7" w14:textId="77777777" w:rsidR="00676628" w:rsidRPr="00881ECC" w:rsidRDefault="00676628" w:rsidP="00FA28FD">
            <w:pPr>
              <w:ind w:left="21" w:right="146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İ</w:t>
            </w:r>
            <w:r w:rsidRPr="00881ECC">
              <w:rPr>
                <w:rFonts w:ascii="Arial" w:hAnsi="Arial" w:cs="Arial"/>
                <w:sz w:val="18"/>
                <w:szCs w:val="18"/>
              </w:rPr>
              <w:t>ş</w:t>
            </w:r>
            <w:r w:rsidR="00CD726F" w:rsidRPr="00881ECC">
              <w:rPr>
                <w:rFonts w:ascii="Arial" w:hAnsi="Arial" w:cs="Arial"/>
                <w:spacing w:val="3"/>
                <w:sz w:val="18"/>
                <w:szCs w:val="18"/>
              </w:rPr>
              <w:t>yerinde Mesleki Eğitim</w:t>
            </w:r>
            <w:r w:rsidRPr="00881ECC">
              <w:rPr>
                <w:rFonts w:ascii="Arial" w:hAnsi="Arial" w:cs="Arial"/>
                <w:spacing w:val="15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S</w:t>
            </w:r>
            <w:r w:rsidRPr="00881ECC">
              <w:rPr>
                <w:rFonts w:ascii="Arial" w:hAnsi="Arial" w:cs="Arial"/>
                <w:sz w:val="18"/>
                <w:szCs w:val="18"/>
              </w:rPr>
              <w:t>o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z w:val="18"/>
                <w:szCs w:val="18"/>
              </w:rPr>
              <w:t>u</w:t>
            </w:r>
            <w:r w:rsidRPr="00881ECC">
              <w:rPr>
                <w:rFonts w:ascii="Arial" w:hAnsi="Arial" w:cs="Arial"/>
                <w:spacing w:val="-2"/>
                <w:sz w:val="18"/>
                <w:szCs w:val="18"/>
              </w:rPr>
              <w:t>ml</w:t>
            </w:r>
            <w:r w:rsidRPr="00881ECC">
              <w:rPr>
                <w:rFonts w:ascii="Arial" w:hAnsi="Arial" w:cs="Arial"/>
                <w:sz w:val="18"/>
                <w:szCs w:val="18"/>
              </w:rPr>
              <w:t>usu</w:t>
            </w:r>
            <w:r w:rsidRPr="00881ECC">
              <w:rPr>
                <w:rFonts w:ascii="Arial" w:hAnsi="Arial" w:cs="Arial"/>
                <w:spacing w:val="14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öğ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re</w:t>
            </w:r>
            <w:r w:rsidRPr="00881ECC">
              <w:rPr>
                <w:rFonts w:ascii="Arial" w:hAnsi="Arial" w:cs="Arial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c</w:t>
            </w:r>
            <w:r w:rsidRPr="00881ECC">
              <w:rPr>
                <w:rFonts w:ascii="Arial" w:hAnsi="Arial" w:cs="Arial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-2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er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15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h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spacing w:val="-2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ar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sz w:val="18"/>
                <w:szCs w:val="18"/>
              </w:rPr>
              <w:t>nı</w:t>
            </w:r>
            <w:r w:rsidRPr="00881ECC">
              <w:rPr>
                <w:rFonts w:ascii="Arial" w:hAnsi="Arial" w:cs="Arial"/>
                <w:spacing w:val="12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gö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z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10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2"/>
                <w:sz w:val="18"/>
                <w:szCs w:val="18"/>
              </w:rPr>
              <w:t>v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on</w:t>
            </w:r>
            <w:r w:rsidRPr="00881ECC">
              <w:rPr>
                <w:rFonts w:ascii="Arial" w:hAnsi="Arial" w:cs="Arial"/>
                <w:spacing w:val="-2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ar</w:t>
            </w:r>
            <w:r w:rsidRPr="00881ECC">
              <w:rPr>
                <w:rFonts w:ascii="Arial" w:hAnsi="Arial" w:cs="Arial"/>
                <w:sz w:val="18"/>
                <w:szCs w:val="18"/>
              </w:rPr>
              <w:t>ın</w:t>
            </w:r>
            <w:r w:rsidRPr="00881ECC">
              <w:rPr>
                <w:rFonts w:ascii="Arial" w:hAnsi="Arial" w:cs="Arial"/>
                <w:spacing w:val="9"/>
                <w:sz w:val="18"/>
                <w:szCs w:val="18"/>
              </w:rPr>
              <w:t xml:space="preserve"> </w:t>
            </w:r>
            <w:r w:rsidR="00CD726F" w:rsidRPr="00881ECC">
              <w:rPr>
                <w:rFonts w:ascii="Arial" w:hAnsi="Arial" w:cs="Arial"/>
                <w:spacing w:val="-1"/>
                <w:sz w:val="18"/>
                <w:szCs w:val="18"/>
              </w:rPr>
              <w:t>işletme</w:t>
            </w:r>
            <w:r w:rsidRPr="00881ECC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çer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s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nd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z w:val="18"/>
                <w:szCs w:val="18"/>
              </w:rPr>
              <w:t>ki</w:t>
            </w:r>
            <w:r w:rsidRPr="00881ECC">
              <w:rPr>
                <w:rFonts w:ascii="Arial" w:hAnsi="Arial" w:cs="Arial"/>
                <w:spacing w:val="15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w w:val="102"/>
                <w:sz w:val="18"/>
                <w:szCs w:val="18"/>
              </w:rPr>
              <w:t>s</w:t>
            </w:r>
            <w:r w:rsidRPr="00881ECC">
              <w:rPr>
                <w:rFonts w:ascii="Arial" w:hAnsi="Arial" w:cs="Arial"/>
                <w:spacing w:val="-1"/>
                <w:w w:val="102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-2"/>
                <w:w w:val="102"/>
                <w:sz w:val="18"/>
                <w:szCs w:val="18"/>
              </w:rPr>
              <w:t>v</w:t>
            </w:r>
            <w:r w:rsidRPr="00881ECC">
              <w:rPr>
                <w:rFonts w:ascii="Arial" w:hAnsi="Arial" w:cs="Arial"/>
                <w:w w:val="102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spacing w:val="1"/>
                <w:w w:val="102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w w:val="102"/>
                <w:sz w:val="18"/>
                <w:szCs w:val="18"/>
              </w:rPr>
              <w:t xml:space="preserve">, </w:t>
            </w:r>
            <w:r w:rsidRPr="00881ECC">
              <w:rPr>
                <w:rFonts w:ascii="Arial" w:hAnsi="Arial" w:cs="Arial"/>
                <w:sz w:val="18"/>
                <w:szCs w:val="18"/>
              </w:rPr>
              <w:t>id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are</w:t>
            </w:r>
            <w:r w:rsidRPr="00881ECC">
              <w:rPr>
                <w:rFonts w:ascii="Arial" w:hAnsi="Arial" w:cs="Arial"/>
                <w:sz w:val="18"/>
                <w:szCs w:val="18"/>
              </w:rPr>
              <w:t>si</w:t>
            </w:r>
            <w:r w:rsidRPr="00881ECC">
              <w:rPr>
                <w:rFonts w:ascii="Arial" w:hAnsi="Arial" w:cs="Arial"/>
                <w:spacing w:val="9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2"/>
                <w:sz w:val="18"/>
                <w:szCs w:val="18"/>
              </w:rPr>
              <w:t>v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z w:val="18"/>
                <w:szCs w:val="18"/>
              </w:rPr>
              <w:t>ğ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-2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9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husus</w:t>
            </w:r>
            <w:r w:rsidRPr="00881ECC">
              <w:rPr>
                <w:rFonts w:ascii="Arial" w:hAnsi="Arial" w:cs="Arial"/>
                <w:spacing w:val="-2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ar</w:t>
            </w:r>
            <w:r w:rsidRPr="00881ECC">
              <w:rPr>
                <w:rFonts w:ascii="Arial" w:hAnsi="Arial" w:cs="Arial"/>
                <w:sz w:val="18"/>
                <w:szCs w:val="18"/>
              </w:rPr>
              <w:t>ında</w:t>
            </w:r>
            <w:r w:rsidRPr="00881ECC">
              <w:rPr>
                <w:rFonts w:ascii="Arial" w:hAnsi="Arial" w:cs="Arial"/>
                <w:spacing w:val="15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h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za</w:t>
            </w:r>
            <w:r w:rsidRPr="00881ECC">
              <w:rPr>
                <w:rFonts w:ascii="Arial" w:hAnsi="Arial" w:cs="Arial"/>
                <w:spacing w:val="-2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9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d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z w:val="18"/>
                <w:szCs w:val="18"/>
              </w:rPr>
              <w:t>st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spacing w:val="9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w w:val="102"/>
                <w:sz w:val="18"/>
                <w:szCs w:val="18"/>
              </w:rPr>
              <w:t>o</w:t>
            </w:r>
            <w:r w:rsidRPr="00881ECC">
              <w:rPr>
                <w:rFonts w:ascii="Arial" w:hAnsi="Arial" w:cs="Arial"/>
                <w:spacing w:val="-2"/>
                <w:w w:val="102"/>
                <w:sz w:val="18"/>
                <w:szCs w:val="18"/>
              </w:rPr>
              <w:t>lm</w:t>
            </w:r>
            <w:r w:rsidRPr="00881ECC">
              <w:rPr>
                <w:rFonts w:ascii="Arial" w:hAnsi="Arial" w:cs="Arial"/>
                <w:w w:val="102"/>
                <w:sz w:val="18"/>
                <w:szCs w:val="18"/>
              </w:rPr>
              <w:t>uş</w:t>
            </w:r>
            <w:r w:rsidRPr="00881ECC">
              <w:rPr>
                <w:rFonts w:ascii="Arial" w:hAnsi="Arial" w:cs="Arial"/>
                <w:spacing w:val="1"/>
                <w:w w:val="102"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w w:val="102"/>
                <w:sz w:val="18"/>
                <w:szCs w:val="18"/>
              </w:rPr>
              <w:t>u</w:t>
            </w:r>
            <w:r w:rsidRPr="00881ECC">
              <w:rPr>
                <w:rFonts w:ascii="Arial" w:hAnsi="Arial" w:cs="Arial"/>
                <w:spacing w:val="-1"/>
                <w:w w:val="102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w w:val="102"/>
                <w:sz w:val="18"/>
                <w:szCs w:val="18"/>
              </w:rPr>
              <w:t>.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CB2E8B5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696323C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B11F067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A4079A2" w14:textId="77777777" w:rsidR="00676628" w:rsidRPr="00881ECC" w:rsidRDefault="00676628" w:rsidP="00FA28FD">
            <w:pPr>
              <w:ind w:left="251" w:right="236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56870A00" w14:textId="77777777" w:rsidR="00676628" w:rsidRPr="00881ECC" w:rsidRDefault="00676628" w:rsidP="00FA28FD">
            <w:pPr>
              <w:ind w:left="245" w:right="223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FA28FD" w:rsidRPr="00FA28FD" w14:paraId="186FF6A1" w14:textId="77777777" w:rsidTr="001A7CDC">
        <w:trPr>
          <w:trHeight w:hRule="exact" w:val="340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720EBAE6" w14:textId="77777777" w:rsidR="00FA28FD" w:rsidRPr="00881ECC" w:rsidRDefault="00FA28FD" w:rsidP="00187E1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86" w:type="pct"/>
            <w:gridSpan w:val="7"/>
            <w:shd w:val="clear" w:color="auto" w:fill="auto"/>
            <w:vAlign w:val="center"/>
          </w:tcPr>
          <w:p w14:paraId="655F69F0" w14:textId="480DC0B8" w:rsidR="00FA28FD" w:rsidRPr="00881ECC" w:rsidRDefault="00FA28FD" w:rsidP="00FA28FD">
            <w:pPr>
              <w:ind w:left="21"/>
              <w:rPr>
                <w:rFonts w:ascii="Arial" w:eastAsia="Century Gothic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b/>
                <w:sz w:val="18"/>
                <w:szCs w:val="18"/>
              </w:rPr>
              <w:t>İş</w:t>
            </w:r>
            <w:r w:rsidRPr="00881ECC">
              <w:rPr>
                <w:rFonts w:ascii="Arial" w:hAnsi="Arial" w:cs="Arial"/>
                <w:b/>
                <w:spacing w:val="3"/>
                <w:sz w:val="18"/>
                <w:szCs w:val="18"/>
              </w:rPr>
              <w:t xml:space="preserve">yerinde mesleki eğitim yaptığınız işletme 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h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b/>
                <w:spacing w:val="-4"/>
                <w:sz w:val="18"/>
                <w:szCs w:val="18"/>
              </w:rPr>
              <w:t>kk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ı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nd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b/>
                <w:spacing w:val="-4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b/>
                <w:spacing w:val="1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du</w:t>
            </w:r>
            <w:r w:rsidRPr="00881ECC">
              <w:rPr>
                <w:rFonts w:ascii="Arial" w:hAnsi="Arial" w:cs="Arial"/>
                <w:b/>
                <w:spacing w:val="2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gu</w:t>
            </w:r>
            <w:r w:rsidRPr="00881ECC">
              <w:rPr>
                <w:rFonts w:ascii="Arial" w:hAnsi="Arial" w:cs="Arial"/>
                <w:b/>
                <w:spacing w:val="10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ve</w:t>
            </w:r>
            <w:r w:rsidRPr="00881ECC">
              <w:rPr>
                <w:rFonts w:ascii="Arial" w:hAnsi="Arial" w:cs="Arial"/>
                <w:b/>
                <w:spacing w:val="3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h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sl</w:t>
            </w:r>
            <w:r w:rsidRPr="00881ECC">
              <w:rPr>
                <w:rFonts w:ascii="Arial" w:hAnsi="Arial" w:cs="Arial"/>
                <w:b/>
                <w:spacing w:val="-1"/>
                <w:sz w:val="18"/>
                <w:szCs w:val="18"/>
              </w:rPr>
              <w:t>er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b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b/>
                <w:sz w:val="18"/>
                <w:szCs w:val="18"/>
              </w:rPr>
              <w:t>iz</w:t>
            </w:r>
            <w:r w:rsidRPr="00881ECC">
              <w:rPr>
                <w:rFonts w:ascii="Arial" w:hAnsi="Arial" w:cs="Arial"/>
                <w:b/>
                <w:spacing w:val="14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b/>
                <w:spacing w:val="1"/>
                <w:w w:val="102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b/>
                <w:spacing w:val="-1"/>
                <w:w w:val="102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b/>
                <w:w w:val="102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b/>
                <w:spacing w:val="-1"/>
                <w:w w:val="102"/>
                <w:sz w:val="18"/>
                <w:szCs w:val="18"/>
              </w:rPr>
              <w:t>er</w:t>
            </w:r>
            <w:r w:rsidRPr="00881ECC">
              <w:rPr>
                <w:rFonts w:ascii="Arial" w:hAnsi="Arial" w:cs="Arial"/>
                <w:b/>
                <w:spacing w:val="1"/>
                <w:w w:val="102"/>
                <w:sz w:val="18"/>
                <w:szCs w:val="18"/>
              </w:rPr>
              <w:t>d</w:t>
            </w:r>
            <w:r w:rsidRPr="00881ECC">
              <w:rPr>
                <w:rFonts w:ascii="Arial" w:hAnsi="Arial" w:cs="Arial"/>
                <w:b/>
                <w:w w:val="102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b/>
                <w:spacing w:val="-1"/>
                <w:w w:val="102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b/>
                <w:w w:val="102"/>
                <w:sz w:val="18"/>
                <w:szCs w:val="18"/>
              </w:rPr>
              <w:t>?</w:t>
            </w:r>
          </w:p>
        </w:tc>
      </w:tr>
      <w:tr w:rsidR="00676628" w:rsidRPr="00FA28FD" w14:paraId="3F76AD0C" w14:textId="77777777" w:rsidTr="001A7CDC">
        <w:trPr>
          <w:trHeight w:hRule="exact" w:val="382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1A553B2F" w14:textId="77777777" w:rsidR="00676628" w:rsidRPr="00881ECC" w:rsidRDefault="00676628" w:rsidP="00187E19">
            <w:pPr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spacing w:val="-1"/>
                <w:w w:val="102"/>
                <w:sz w:val="18"/>
                <w:szCs w:val="18"/>
              </w:rPr>
              <w:t>1</w:t>
            </w:r>
            <w:r w:rsidR="00F85E45" w:rsidRPr="00881ECC">
              <w:rPr>
                <w:rFonts w:ascii="Arial" w:eastAsia="Calibri" w:hAnsi="Arial" w:cs="Arial"/>
                <w:b/>
                <w:spacing w:val="-1"/>
                <w:w w:val="102"/>
                <w:sz w:val="18"/>
                <w:szCs w:val="18"/>
              </w:rPr>
              <w:t>8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7EBA035B" w14:textId="77777777" w:rsidR="00676628" w:rsidRPr="00881ECC" w:rsidRDefault="00676628" w:rsidP="00FA28FD">
            <w:pPr>
              <w:ind w:left="21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U</w:t>
            </w:r>
            <w:r w:rsidRPr="00881ECC">
              <w:rPr>
                <w:rFonts w:ascii="Arial" w:hAnsi="Arial" w:cs="Arial"/>
                <w:sz w:val="18"/>
                <w:szCs w:val="18"/>
              </w:rPr>
              <w:t>z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u</w:t>
            </w:r>
            <w:r w:rsidRPr="00881ECC">
              <w:rPr>
                <w:rFonts w:ascii="Arial" w:hAnsi="Arial" w:cs="Arial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v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d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-4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sz w:val="18"/>
                <w:szCs w:val="18"/>
              </w:rPr>
              <w:t>er</w:t>
            </w:r>
            <w:r w:rsidRPr="00881ECC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h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d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-2"/>
                <w:sz w:val="18"/>
                <w:szCs w:val="18"/>
              </w:rPr>
              <w:t>f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7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u</w:t>
            </w:r>
            <w:r w:rsidRPr="00881ECC">
              <w:rPr>
                <w:rFonts w:ascii="Arial" w:hAnsi="Arial" w:cs="Arial"/>
                <w:spacing w:val="-4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g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u</w:t>
            </w:r>
            <w:r w:rsidRPr="00881ECC">
              <w:rPr>
                <w:rFonts w:ascii="Arial" w:hAnsi="Arial" w:cs="Arial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b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ş</w:t>
            </w:r>
            <w:r w:rsidRPr="00881ECC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4"/>
                <w:w w:val="101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d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.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11FB65D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78A3F4CF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4F3A009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514F5668" w14:textId="77777777" w:rsidR="00676628" w:rsidRPr="00881ECC" w:rsidRDefault="00676628" w:rsidP="00FA28FD">
            <w:pPr>
              <w:ind w:left="251" w:right="236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6BB2A527" w14:textId="77777777" w:rsidR="00676628" w:rsidRPr="00881ECC" w:rsidRDefault="00676628" w:rsidP="00FA28FD">
            <w:pPr>
              <w:ind w:left="246" w:right="224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676628" w:rsidRPr="00FA28FD" w14:paraId="2DD50A28" w14:textId="77777777" w:rsidTr="001A7CDC">
        <w:trPr>
          <w:trHeight w:hRule="exact" w:val="454"/>
          <w:jc w:val="center"/>
        </w:trPr>
        <w:tc>
          <w:tcPr>
            <w:tcW w:w="214" w:type="pct"/>
            <w:shd w:val="clear" w:color="auto" w:fill="auto"/>
            <w:vAlign w:val="center"/>
          </w:tcPr>
          <w:p w14:paraId="46D98425" w14:textId="77777777" w:rsidR="00676628" w:rsidRPr="00881ECC" w:rsidRDefault="00F85E45" w:rsidP="00187E19">
            <w:pPr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spacing w:val="-1"/>
                <w:w w:val="102"/>
                <w:sz w:val="18"/>
                <w:szCs w:val="18"/>
              </w:rPr>
              <w:t>19</w:t>
            </w:r>
          </w:p>
        </w:tc>
        <w:tc>
          <w:tcPr>
            <w:tcW w:w="3317" w:type="pct"/>
            <w:gridSpan w:val="2"/>
            <w:shd w:val="clear" w:color="auto" w:fill="auto"/>
            <w:vAlign w:val="center"/>
          </w:tcPr>
          <w:p w14:paraId="5DB65FB3" w14:textId="77777777" w:rsidR="00676628" w:rsidRPr="00881ECC" w:rsidRDefault="00676628" w:rsidP="00FA28FD">
            <w:pPr>
              <w:ind w:left="21"/>
              <w:rPr>
                <w:rFonts w:ascii="Arial" w:hAnsi="Arial" w:cs="Arial"/>
                <w:sz w:val="18"/>
                <w:szCs w:val="18"/>
              </w:rPr>
            </w:pPr>
            <w:r w:rsidRPr="00881ECC">
              <w:rPr>
                <w:rFonts w:ascii="Arial" w:hAnsi="Arial" w:cs="Arial"/>
                <w:spacing w:val="-2"/>
                <w:sz w:val="18"/>
                <w:szCs w:val="18"/>
              </w:rPr>
              <w:t>İ</w:t>
            </w:r>
            <w:r w:rsidRPr="00881ECC">
              <w:rPr>
                <w:rFonts w:ascii="Arial" w:hAnsi="Arial" w:cs="Arial"/>
                <w:sz w:val="18"/>
                <w:szCs w:val="18"/>
              </w:rPr>
              <w:t>ş</w:t>
            </w:r>
            <w:r w:rsidR="00F85E45" w:rsidRPr="00881ECC">
              <w:rPr>
                <w:rFonts w:ascii="Arial" w:hAnsi="Arial" w:cs="Arial"/>
                <w:spacing w:val="2"/>
                <w:sz w:val="18"/>
                <w:szCs w:val="18"/>
              </w:rPr>
              <w:t>yerinde mesleki eğitime</w:t>
            </w:r>
            <w:r w:rsidRPr="00881ECC">
              <w:rPr>
                <w:rFonts w:ascii="Arial" w:hAnsi="Arial" w:cs="Arial"/>
                <w:spacing w:val="7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k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tı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acak</w:t>
            </w:r>
            <w:r w:rsidR="00F85E45" w:rsidRPr="00881ECC">
              <w:rPr>
                <w:rFonts w:ascii="Arial" w:hAnsi="Arial" w:cs="Arial"/>
                <w:sz w:val="18"/>
                <w:szCs w:val="18"/>
              </w:rPr>
              <w:t xml:space="preserve"> olan</w:t>
            </w:r>
            <w:r w:rsidRPr="00881ECC">
              <w:rPr>
                <w:rFonts w:ascii="Arial" w:hAnsi="Arial" w:cs="Arial"/>
                <w:spacing w:val="7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ö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ğ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z w:val="18"/>
                <w:szCs w:val="18"/>
              </w:rPr>
              <w:t>c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7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b</w:t>
            </w:r>
            <w:r w:rsidRPr="00881ECC">
              <w:rPr>
                <w:rFonts w:ascii="Arial" w:hAnsi="Arial" w:cs="Arial"/>
                <w:sz w:val="18"/>
                <w:szCs w:val="18"/>
              </w:rPr>
              <w:t>u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z w:val="18"/>
                <w:szCs w:val="18"/>
              </w:rPr>
              <w:t>ş</w:t>
            </w:r>
            <w:r w:rsidRPr="00881ECC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4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z w:val="18"/>
                <w:szCs w:val="18"/>
              </w:rPr>
              <w:t>seç</w:t>
            </w:r>
            <w:r w:rsidRPr="00881ECC">
              <w:rPr>
                <w:rFonts w:ascii="Arial" w:hAnsi="Arial" w:cs="Arial"/>
                <w:spacing w:val="3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-3"/>
                <w:sz w:val="18"/>
                <w:szCs w:val="18"/>
              </w:rPr>
              <w:t>l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1"/>
                <w:sz w:val="18"/>
                <w:szCs w:val="18"/>
              </w:rPr>
              <w:t>n</w:t>
            </w:r>
            <w:r w:rsidRPr="00881ECC">
              <w:rPr>
                <w:rFonts w:ascii="Arial" w:hAnsi="Arial" w:cs="Arial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t</w:t>
            </w:r>
            <w:r w:rsidRPr="00881ECC">
              <w:rPr>
                <w:rFonts w:ascii="Arial" w:hAnsi="Arial" w:cs="Arial"/>
                <w:sz w:val="18"/>
                <w:szCs w:val="18"/>
              </w:rPr>
              <w:t>a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v</w:t>
            </w:r>
            <w:r w:rsidRPr="00881ECC">
              <w:rPr>
                <w:rFonts w:ascii="Arial" w:hAnsi="Arial" w:cs="Arial"/>
                <w:sz w:val="18"/>
                <w:szCs w:val="18"/>
              </w:rPr>
              <w:t>s</w:t>
            </w:r>
            <w:r w:rsidRPr="00881ECC">
              <w:rPr>
                <w:rFonts w:ascii="Arial" w:hAnsi="Arial" w:cs="Arial"/>
                <w:spacing w:val="-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-4"/>
                <w:sz w:val="18"/>
                <w:szCs w:val="18"/>
              </w:rPr>
              <w:t>y</w:t>
            </w:r>
            <w:r w:rsidRPr="00881ECC">
              <w:rPr>
                <w:rFonts w:ascii="Arial" w:hAnsi="Arial" w:cs="Arial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d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e</w:t>
            </w:r>
            <w:r w:rsidRPr="00881ECC">
              <w:rPr>
                <w:rFonts w:ascii="Arial" w:hAnsi="Arial" w:cs="Arial"/>
                <w:spacing w:val="1"/>
                <w:w w:val="101"/>
                <w:sz w:val="18"/>
                <w:szCs w:val="18"/>
              </w:rPr>
              <w:t>r</w:t>
            </w:r>
            <w:r w:rsidRPr="00881ECC">
              <w:rPr>
                <w:rFonts w:ascii="Arial" w:hAnsi="Arial" w:cs="Arial"/>
                <w:spacing w:val="-1"/>
                <w:w w:val="101"/>
                <w:sz w:val="18"/>
                <w:szCs w:val="18"/>
              </w:rPr>
              <w:t>i</w:t>
            </w:r>
            <w:r w:rsidRPr="00881ECC">
              <w:rPr>
                <w:rFonts w:ascii="Arial" w:hAnsi="Arial" w:cs="Arial"/>
                <w:spacing w:val="3"/>
                <w:w w:val="101"/>
                <w:sz w:val="18"/>
                <w:szCs w:val="18"/>
              </w:rPr>
              <w:t>m</w:t>
            </w:r>
            <w:r w:rsidRPr="00881ECC">
              <w:rPr>
                <w:rFonts w:ascii="Arial" w:hAnsi="Arial" w:cs="Arial"/>
                <w:w w:val="101"/>
                <w:sz w:val="18"/>
                <w:szCs w:val="18"/>
              </w:rPr>
              <w:t>.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38823CFB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5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776A32AF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4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0276B0B" w14:textId="77777777" w:rsidR="00676628" w:rsidRPr="00881ECC" w:rsidRDefault="00676628" w:rsidP="00FA28FD">
            <w:pPr>
              <w:ind w:left="251" w:right="237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3426E6C" w14:textId="77777777" w:rsidR="00676628" w:rsidRPr="00881ECC" w:rsidRDefault="00676628" w:rsidP="00FA28FD">
            <w:pPr>
              <w:ind w:left="251" w:right="236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6692EE83" w14:textId="77777777" w:rsidR="00676628" w:rsidRPr="00881ECC" w:rsidRDefault="00676628" w:rsidP="00FA28FD">
            <w:pPr>
              <w:ind w:left="247" w:right="225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</w:tr>
      <w:tr w:rsidR="00676628" w:rsidRPr="00FA28FD" w14:paraId="07683EC9" w14:textId="77777777" w:rsidTr="00E752B1">
        <w:trPr>
          <w:trHeight w:hRule="exact" w:val="1179"/>
          <w:jc w:val="center"/>
        </w:trPr>
        <w:tc>
          <w:tcPr>
            <w:tcW w:w="5000" w:type="pct"/>
            <w:gridSpan w:val="8"/>
            <w:shd w:val="clear" w:color="auto" w:fill="auto"/>
          </w:tcPr>
          <w:p w14:paraId="78664B6B" w14:textId="591B488F" w:rsidR="00676628" w:rsidRPr="00881ECC" w:rsidRDefault="00676628" w:rsidP="00517A49">
            <w:pPr>
              <w:spacing w:before="120"/>
              <w:ind w:left="23"/>
              <w:rPr>
                <w:rFonts w:ascii="Arial" w:eastAsia="Calibri" w:hAnsi="Arial" w:cs="Arial"/>
                <w:sz w:val="18"/>
                <w:szCs w:val="18"/>
              </w:rPr>
            </w:pPr>
            <w:r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>İ</w:t>
            </w:r>
            <w:r w:rsidRPr="00881ECC">
              <w:rPr>
                <w:rFonts w:ascii="Arial" w:eastAsia="Calibri" w:hAnsi="Arial" w:cs="Arial"/>
                <w:b/>
                <w:spacing w:val="-1"/>
                <w:position w:val="1"/>
                <w:sz w:val="18"/>
                <w:szCs w:val="18"/>
              </w:rPr>
              <w:t>l</w:t>
            </w:r>
            <w:r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>a</w:t>
            </w:r>
            <w:r w:rsidRPr="00881ECC">
              <w:rPr>
                <w:rFonts w:ascii="Arial" w:eastAsia="Calibri" w:hAnsi="Arial" w:cs="Arial"/>
                <w:b/>
                <w:spacing w:val="-1"/>
                <w:position w:val="1"/>
                <w:sz w:val="18"/>
                <w:szCs w:val="18"/>
              </w:rPr>
              <w:t>v</w:t>
            </w:r>
            <w:r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>e</w:t>
            </w:r>
            <w:r w:rsidRPr="00881ECC">
              <w:rPr>
                <w:rFonts w:ascii="Arial" w:eastAsia="Calibri" w:hAnsi="Arial" w:cs="Arial"/>
                <w:b/>
                <w:spacing w:val="1"/>
                <w:position w:val="1"/>
                <w:sz w:val="18"/>
                <w:szCs w:val="18"/>
              </w:rPr>
              <w:t xml:space="preserve"> E</w:t>
            </w:r>
            <w:r w:rsidRPr="00881ECC">
              <w:rPr>
                <w:rFonts w:ascii="Arial" w:eastAsia="Calibri" w:hAnsi="Arial" w:cs="Arial"/>
                <w:b/>
                <w:spacing w:val="-1"/>
                <w:position w:val="1"/>
                <w:sz w:val="18"/>
                <w:szCs w:val="18"/>
              </w:rPr>
              <w:t>d</w:t>
            </w:r>
            <w:r w:rsidRPr="00881ECC">
              <w:rPr>
                <w:rFonts w:ascii="Arial" w:eastAsia="Calibri" w:hAnsi="Arial" w:cs="Arial"/>
                <w:b/>
                <w:spacing w:val="1"/>
                <w:position w:val="1"/>
                <w:sz w:val="18"/>
                <w:szCs w:val="18"/>
              </w:rPr>
              <w:t>e</w:t>
            </w:r>
            <w:r w:rsidRPr="00881ECC">
              <w:rPr>
                <w:rFonts w:ascii="Arial" w:eastAsia="Calibri" w:hAnsi="Arial" w:cs="Arial"/>
                <w:b/>
                <w:spacing w:val="-1"/>
                <w:position w:val="1"/>
                <w:sz w:val="18"/>
                <w:szCs w:val="18"/>
              </w:rPr>
              <w:t>c</w:t>
            </w:r>
            <w:r w:rsidRPr="00881ECC">
              <w:rPr>
                <w:rFonts w:ascii="Arial" w:eastAsia="Calibri" w:hAnsi="Arial" w:cs="Arial"/>
                <w:b/>
                <w:spacing w:val="1"/>
                <w:position w:val="1"/>
                <w:sz w:val="18"/>
                <w:szCs w:val="18"/>
              </w:rPr>
              <w:t>eğ</w:t>
            </w:r>
            <w:r w:rsidRPr="00881ECC">
              <w:rPr>
                <w:rFonts w:ascii="Arial" w:eastAsia="Calibri" w:hAnsi="Arial" w:cs="Arial"/>
                <w:b/>
                <w:spacing w:val="-1"/>
                <w:position w:val="1"/>
                <w:sz w:val="18"/>
                <w:szCs w:val="18"/>
              </w:rPr>
              <w:t>ini</w:t>
            </w:r>
            <w:r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>z</w:t>
            </w:r>
            <w:r w:rsidRPr="00881ECC">
              <w:rPr>
                <w:rFonts w:ascii="Arial" w:eastAsia="Calibri" w:hAnsi="Arial" w:cs="Arial"/>
                <w:b/>
                <w:spacing w:val="1"/>
                <w:position w:val="1"/>
                <w:sz w:val="18"/>
                <w:szCs w:val="18"/>
              </w:rPr>
              <w:t xml:space="preserve"> </w:t>
            </w:r>
            <w:r w:rsidRPr="00881ECC">
              <w:rPr>
                <w:rFonts w:ascii="Arial" w:eastAsia="Calibri" w:hAnsi="Arial" w:cs="Arial"/>
                <w:b/>
                <w:spacing w:val="-1"/>
                <w:position w:val="1"/>
                <w:sz w:val="18"/>
                <w:szCs w:val="18"/>
              </w:rPr>
              <w:t>Du</w:t>
            </w:r>
            <w:r w:rsidRPr="00881ECC">
              <w:rPr>
                <w:rFonts w:ascii="Arial" w:eastAsia="Calibri" w:hAnsi="Arial" w:cs="Arial"/>
                <w:b/>
                <w:spacing w:val="1"/>
                <w:position w:val="1"/>
                <w:sz w:val="18"/>
                <w:szCs w:val="18"/>
              </w:rPr>
              <w:t>yg</w:t>
            </w:r>
            <w:r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>u</w:t>
            </w:r>
            <w:r w:rsidRPr="00881ECC">
              <w:rPr>
                <w:rFonts w:ascii="Arial" w:eastAsia="Calibri" w:hAnsi="Arial" w:cs="Arial"/>
                <w:b/>
                <w:spacing w:val="-1"/>
                <w:position w:val="1"/>
                <w:sz w:val="18"/>
                <w:szCs w:val="18"/>
              </w:rPr>
              <w:t xml:space="preserve"> v</w:t>
            </w:r>
            <w:r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>e</w:t>
            </w:r>
            <w:r w:rsidRPr="00881ECC">
              <w:rPr>
                <w:rFonts w:ascii="Arial" w:eastAsia="Calibri" w:hAnsi="Arial" w:cs="Arial"/>
                <w:b/>
                <w:spacing w:val="1"/>
                <w:position w:val="1"/>
                <w:sz w:val="18"/>
                <w:szCs w:val="18"/>
              </w:rPr>
              <w:t xml:space="preserve"> </w:t>
            </w:r>
            <w:r w:rsidR="00FA28FD" w:rsidRPr="00881ECC">
              <w:rPr>
                <w:rFonts w:ascii="Arial" w:eastAsia="Calibri" w:hAnsi="Arial" w:cs="Arial"/>
                <w:b/>
                <w:spacing w:val="-1"/>
                <w:position w:val="1"/>
                <w:sz w:val="18"/>
                <w:szCs w:val="18"/>
              </w:rPr>
              <w:t>Dü</w:t>
            </w:r>
            <w:r w:rsidR="00FA28FD"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>ş</w:t>
            </w:r>
            <w:r w:rsidR="00FA28FD" w:rsidRPr="00881ECC">
              <w:rPr>
                <w:rFonts w:ascii="Arial" w:eastAsia="Calibri" w:hAnsi="Arial" w:cs="Arial"/>
                <w:b/>
                <w:spacing w:val="-1"/>
                <w:position w:val="1"/>
                <w:sz w:val="18"/>
                <w:szCs w:val="18"/>
              </w:rPr>
              <w:t>ünc</w:t>
            </w:r>
            <w:r w:rsidR="00FA28FD" w:rsidRPr="00881ECC">
              <w:rPr>
                <w:rFonts w:ascii="Arial" w:eastAsia="Calibri" w:hAnsi="Arial" w:cs="Arial"/>
                <w:b/>
                <w:spacing w:val="1"/>
                <w:position w:val="1"/>
                <w:sz w:val="18"/>
                <w:szCs w:val="18"/>
              </w:rPr>
              <w:t>e</w:t>
            </w:r>
            <w:r w:rsidR="00FA28FD" w:rsidRPr="00881ECC">
              <w:rPr>
                <w:rFonts w:ascii="Arial" w:eastAsia="Calibri" w:hAnsi="Arial" w:cs="Arial"/>
                <w:b/>
                <w:spacing w:val="-1"/>
                <w:position w:val="1"/>
                <w:sz w:val="18"/>
                <w:szCs w:val="18"/>
              </w:rPr>
              <w:t>l</w:t>
            </w:r>
            <w:r w:rsidR="00FA28FD" w:rsidRPr="00881ECC">
              <w:rPr>
                <w:rFonts w:ascii="Arial" w:eastAsia="Calibri" w:hAnsi="Arial" w:cs="Arial"/>
                <w:b/>
                <w:spacing w:val="1"/>
                <w:position w:val="1"/>
                <w:sz w:val="18"/>
                <w:szCs w:val="18"/>
              </w:rPr>
              <w:t>er</w:t>
            </w:r>
            <w:r w:rsidR="00FA28FD" w:rsidRPr="00881ECC">
              <w:rPr>
                <w:rFonts w:ascii="Arial" w:eastAsia="Calibri" w:hAnsi="Arial" w:cs="Arial"/>
                <w:b/>
                <w:spacing w:val="-1"/>
                <w:position w:val="1"/>
                <w:sz w:val="18"/>
                <w:szCs w:val="18"/>
              </w:rPr>
              <w:t>ini</w:t>
            </w:r>
            <w:r w:rsidR="00FA28FD" w:rsidRPr="00881ECC">
              <w:rPr>
                <w:rFonts w:ascii="Arial" w:eastAsia="Calibri" w:hAnsi="Arial" w:cs="Arial"/>
                <w:b/>
                <w:position w:val="1"/>
                <w:sz w:val="18"/>
                <w:szCs w:val="18"/>
              </w:rPr>
              <w:t>z</w:t>
            </w:r>
            <w:r w:rsidR="00FA28FD" w:rsidRPr="00881ECC">
              <w:rPr>
                <w:rFonts w:ascii="Arial" w:eastAsia="Calibri" w:hAnsi="Arial" w:cs="Arial"/>
                <w:b/>
                <w:spacing w:val="1"/>
                <w:position w:val="1"/>
                <w:sz w:val="18"/>
                <w:szCs w:val="18"/>
              </w:rPr>
              <w:t>:</w:t>
            </w:r>
          </w:p>
        </w:tc>
      </w:tr>
    </w:tbl>
    <w:p w14:paraId="453D62AF" w14:textId="77777777" w:rsidR="00557257" w:rsidRPr="00E54236" w:rsidRDefault="00557257" w:rsidP="00CC2BAF">
      <w:pPr>
        <w:spacing w:before="29" w:line="260" w:lineRule="exact"/>
        <w:rPr>
          <w:rFonts w:ascii="Arial" w:hAnsi="Arial" w:cs="Arial"/>
          <w:sz w:val="22"/>
          <w:szCs w:val="22"/>
        </w:rPr>
      </w:pPr>
    </w:p>
    <w:sectPr w:rsidR="00557257" w:rsidRPr="00E54236" w:rsidSect="00E752B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1134" w:bottom="720" w:left="1134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855DAA" w14:textId="77777777" w:rsidR="008F44AE" w:rsidRDefault="008F44AE" w:rsidP="00984E0A">
      <w:r>
        <w:separator/>
      </w:r>
    </w:p>
  </w:endnote>
  <w:endnote w:type="continuationSeparator" w:id="0">
    <w:p w14:paraId="15489EB6" w14:textId="77777777" w:rsidR="008F44AE" w:rsidRDefault="008F44AE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Droid Sans Fallback">
    <w:altName w:val="Times New Roman"/>
    <w:charset w:val="00"/>
    <w:family w:val="roman"/>
    <w:pitch w:val="default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B0673A" w14:textId="77777777" w:rsidR="004636B7" w:rsidRDefault="004636B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F41864" w14:textId="77777777" w:rsidR="00C07766" w:rsidRPr="009F3A47" w:rsidRDefault="00C07766" w:rsidP="00C07766">
    <w:pPr>
      <w:rPr>
        <w:rFonts w:ascii="Arial" w:hAnsi="Arial" w:cs="Arial"/>
        <w:i/>
        <w:sz w:val="20"/>
      </w:rPr>
    </w:pPr>
    <w:r w:rsidRPr="00B36D35">
      <w:rPr>
        <w:rFonts w:ascii="Arial" w:hAnsi="Arial" w:cs="Arial"/>
        <w:i/>
        <w:sz w:val="20"/>
      </w:rPr>
      <w:t xml:space="preserve">İlgili dokümanlar: </w:t>
    </w:r>
    <w:r w:rsidR="00797D27" w:rsidRPr="00797D27">
      <w:rPr>
        <w:rFonts w:ascii="Arial" w:hAnsi="Arial" w:cs="Arial"/>
        <w:i/>
        <w:sz w:val="20"/>
      </w:rPr>
      <w:t>İş akışı 4.13.20. Fen ve Mühendislik Bilimleri Öğrencilerinin Uygulamalı Eğitimi Alt Süreci</w:t>
    </w:r>
  </w:p>
  <w:tbl>
    <w:tblPr>
      <w:tblStyle w:val="TabloKlavuzu"/>
      <w:tblW w:w="0" w:type="auto"/>
      <w:tblInd w:w="-5" w:type="dxa"/>
      <w:tblBorders>
        <w:top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E752B1" w14:paraId="58A7E955" w14:textId="77777777" w:rsidTr="007B4448">
      <w:trPr>
        <w:trHeight w:val="300"/>
      </w:trPr>
      <w:tc>
        <w:tcPr>
          <w:tcW w:w="3020" w:type="dxa"/>
        </w:tcPr>
        <w:p w14:paraId="13F2D820" w14:textId="77777777" w:rsidR="00E752B1" w:rsidRDefault="00E752B1" w:rsidP="00E752B1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Hazırlayan</w:t>
          </w:r>
        </w:p>
        <w:p w14:paraId="6659EE8F" w14:textId="77777777" w:rsidR="00E752B1" w:rsidRDefault="00E752B1" w:rsidP="00E752B1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232A24F2" w14:textId="77777777" w:rsidR="004636B7" w:rsidRPr="009F4518" w:rsidRDefault="004636B7" w:rsidP="004636B7">
          <w:pPr>
            <w:tabs>
              <w:tab w:val="center" w:pos="4536"/>
              <w:tab w:val="right" w:pos="9072"/>
            </w:tabs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İlgili Süreç Sahibi</w:t>
          </w:r>
        </w:p>
        <w:p w14:paraId="2321C0DD" w14:textId="77777777" w:rsidR="00E752B1" w:rsidRDefault="00E752B1" w:rsidP="00E752B1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</w:tc>
      <w:tc>
        <w:tcPr>
          <w:tcW w:w="3020" w:type="dxa"/>
        </w:tcPr>
        <w:p w14:paraId="60F09AC0" w14:textId="77777777" w:rsidR="00E752B1" w:rsidRDefault="00E752B1" w:rsidP="00E752B1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Kontrol Eden</w:t>
          </w:r>
        </w:p>
        <w:p w14:paraId="096DA7FF" w14:textId="77777777" w:rsidR="00E752B1" w:rsidRDefault="00E752B1" w:rsidP="00E752B1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1C5EFEC9" w14:textId="77777777" w:rsidR="004636B7" w:rsidRPr="009F4518" w:rsidRDefault="004636B7" w:rsidP="004636B7">
          <w:pPr>
            <w:tabs>
              <w:tab w:val="center" w:pos="4536"/>
              <w:tab w:val="right" w:pos="9072"/>
            </w:tabs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Birim Yöneticisi</w:t>
          </w:r>
        </w:p>
        <w:p w14:paraId="003F04BF" w14:textId="77777777" w:rsidR="00E752B1" w:rsidRDefault="00E752B1" w:rsidP="00E752B1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</w:tc>
      <w:tc>
        <w:tcPr>
          <w:tcW w:w="3020" w:type="dxa"/>
        </w:tcPr>
        <w:p w14:paraId="0CA5B82E" w14:textId="77777777" w:rsidR="00E752B1" w:rsidRDefault="00E752B1" w:rsidP="00E752B1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Onaylayan</w:t>
          </w:r>
        </w:p>
        <w:p w14:paraId="4C97774E" w14:textId="77777777" w:rsidR="00E752B1" w:rsidRDefault="00E752B1" w:rsidP="00E752B1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69C8D533" w14:textId="43763DF3" w:rsidR="00E752B1" w:rsidRDefault="004636B7" w:rsidP="00E752B1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Kalite Koordinatörlüğü</w:t>
          </w:r>
        </w:p>
      </w:tc>
    </w:tr>
  </w:tbl>
  <w:p w14:paraId="1B58A1F3" w14:textId="77777777" w:rsidR="00E54236" w:rsidRDefault="00E54236">
    <w:pPr>
      <w:pStyle w:val="AltBilgi"/>
    </w:pPr>
  </w:p>
  <w:p w14:paraId="3249B727" w14:textId="77777777" w:rsidR="007E6B52" w:rsidRPr="007E6B52" w:rsidRDefault="007E6B52" w:rsidP="00E54236">
    <w:pPr>
      <w:pStyle w:val="ListeParagraf"/>
      <w:ind w:left="284"/>
      <w:contextualSpacing w:val="0"/>
      <w:jc w:val="both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2B6BFE" w14:textId="77777777" w:rsidR="004636B7" w:rsidRDefault="004636B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734A3B" w14:textId="77777777" w:rsidR="008F44AE" w:rsidRDefault="008F44AE" w:rsidP="00984E0A">
      <w:r>
        <w:separator/>
      </w:r>
    </w:p>
  </w:footnote>
  <w:footnote w:type="continuationSeparator" w:id="0">
    <w:p w14:paraId="0549FC75" w14:textId="77777777" w:rsidR="008F44AE" w:rsidRDefault="008F44AE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10471E" w14:textId="77777777" w:rsidR="004636B7" w:rsidRDefault="004636B7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447" w:type="pct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616"/>
      <w:gridCol w:w="5002"/>
      <w:gridCol w:w="1887"/>
      <w:gridCol w:w="1977"/>
    </w:tblGrid>
    <w:tr w:rsidR="00E752B1" w:rsidRPr="00E54236" w14:paraId="67B2D7B9" w14:textId="77777777" w:rsidTr="004636B7">
      <w:trPr>
        <w:trHeight w:val="285"/>
      </w:trPr>
      <w:tc>
        <w:tcPr>
          <w:tcW w:w="771" w:type="pct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19B4EC83" w14:textId="637E4045" w:rsidR="00E752B1" w:rsidRPr="00E54236" w:rsidRDefault="00E752B1" w:rsidP="00E752B1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1A734FF8" wp14:editId="54CF8F12">
                <wp:extent cx="830580" cy="830580"/>
                <wp:effectExtent l="0" t="0" r="7620" b="7620"/>
                <wp:docPr id="8" name="Resim 8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86" w:type="pct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4CE21410" w14:textId="7D74928B" w:rsidR="00E752B1" w:rsidRPr="00E54236" w:rsidRDefault="00E752B1" w:rsidP="00E752B1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</w:p>
        <w:p w14:paraId="182885AD" w14:textId="7C343402" w:rsidR="00E752B1" w:rsidRPr="00E54236" w:rsidRDefault="00E752B1" w:rsidP="00E752B1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ÇUKUROVA ÜNİVERSİTESİ</w:t>
          </w:r>
        </w:p>
        <w:p w14:paraId="659D0BD9" w14:textId="77777777" w:rsidR="00E752B1" w:rsidRPr="00E54236" w:rsidRDefault="00E752B1" w:rsidP="00E752B1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14:paraId="54DC610B" w14:textId="77777777" w:rsidR="00E752B1" w:rsidRPr="00E54236" w:rsidRDefault="00E752B1" w:rsidP="00E752B1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  <w:p w14:paraId="2583BB57" w14:textId="79346FF6" w:rsidR="00E752B1" w:rsidRPr="008A2851" w:rsidRDefault="00E752B1" w:rsidP="00E752B1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eastAsia="Cambria" w:hAnsi="Arial" w:cs="Arial"/>
              <w:sz w:val="22"/>
              <w:szCs w:val="22"/>
            </w:rPr>
            <w:t>Aday Tekniker</w:t>
          </w:r>
          <w:r w:rsidRPr="00CC2BAF">
            <w:rPr>
              <w:rFonts w:ascii="Arial" w:eastAsia="Cambria" w:hAnsi="Arial" w:cs="Arial"/>
              <w:sz w:val="22"/>
              <w:szCs w:val="22"/>
            </w:rPr>
            <w:t xml:space="preserve"> Memnuniyet Değerlendirme Formu</w:t>
          </w:r>
        </w:p>
      </w:tc>
      <w:tc>
        <w:tcPr>
          <w:tcW w:w="900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49B6B200" w14:textId="79BC3B1E" w:rsidR="00E752B1" w:rsidRPr="00E752B1" w:rsidRDefault="00E752B1" w:rsidP="00E752B1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752B1">
            <w:rPr>
              <w:rFonts w:ascii="Arial" w:hAnsi="Arial" w:cs="Arial"/>
              <w:color w:val="000000" w:themeColor="text1"/>
              <w:sz w:val="22"/>
              <w:szCs w:val="22"/>
            </w:rPr>
            <w:t>Doküman No</w:t>
          </w:r>
        </w:p>
      </w:tc>
      <w:tc>
        <w:tcPr>
          <w:tcW w:w="943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00D78917" w14:textId="1ABB55F2" w:rsidR="00E752B1" w:rsidRPr="00E752B1" w:rsidRDefault="00E752B1" w:rsidP="00E752B1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752B1">
            <w:rPr>
              <w:rFonts w:ascii="Arial" w:hAnsi="Arial" w:cs="Arial"/>
              <w:sz w:val="22"/>
              <w:szCs w:val="22"/>
            </w:rPr>
            <w:t>FRM-</w:t>
          </w:r>
          <w:r w:rsidR="004636B7" w:rsidRPr="004636B7">
            <w:rPr>
              <w:rFonts w:ascii="Arial" w:hAnsi="Arial" w:cs="Arial"/>
              <w:sz w:val="22"/>
              <w:szCs w:val="22"/>
            </w:rPr>
            <w:t>OIDB-00</w:t>
          </w:r>
          <w:r w:rsidR="00B91E39">
            <w:rPr>
              <w:rFonts w:ascii="Arial" w:hAnsi="Arial" w:cs="Arial"/>
              <w:sz w:val="22"/>
              <w:szCs w:val="22"/>
            </w:rPr>
            <w:t>44</w:t>
          </w:r>
        </w:p>
      </w:tc>
    </w:tr>
    <w:tr w:rsidR="00E752B1" w:rsidRPr="00E54236" w14:paraId="4EF91214" w14:textId="77777777" w:rsidTr="004636B7">
      <w:trPr>
        <w:trHeight w:val="285"/>
      </w:trPr>
      <w:tc>
        <w:tcPr>
          <w:tcW w:w="77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30AC007" w14:textId="77777777" w:rsidR="00E752B1" w:rsidRPr="00E54236" w:rsidRDefault="00E752B1" w:rsidP="00E752B1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2386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E75C075" w14:textId="77777777" w:rsidR="00E752B1" w:rsidRPr="00E54236" w:rsidRDefault="00E752B1" w:rsidP="00E752B1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900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66652244" w14:textId="4534DA9F" w:rsidR="00E752B1" w:rsidRPr="00E752B1" w:rsidRDefault="00E752B1" w:rsidP="00E752B1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752B1">
            <w:rPr>
              <w:rFonts w:ascii="Arial" w:hAnsi="Arial" w:cs="Arial"/>
              <w:color w:val="000000" w:themeColor="text1"/>
              <w:sz w:val="22"/>
              <w:szCs w:val="22"/>
            </w:rPr>
            <w:t>İlk Yayın Tarihi</w:t>
          </w:r>
        </w:p>
      </w:tc>
      <w:tc>
        <w:tcPr>
          <w:tcW w:w="943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50E07BC5" w14:textId="746D679B" w:rsidR="00E752B1" w:rsidRPr="00E752B1" w:rsidRDefault="00E752B1" w:rsidP="00E752B1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752B1">
            <w:rPr>
              <w:rFonts w:ascii="Arial" w:hAnsi="Arial" w:cs="Arial"/>
              <w:sz w:val="22"/>
              <w:szCs w:val="22"/>
            </w:rPr>
            <w:t>16/07/2024</w:t>
          </w:r>
        </w:p>
      </w:tc>
    </w:tr>
    <w:tr w:rsidR="00E752B1" w:rsidRPr="00E54236" w14:paraId="6EC579B3" w14:textId="77777777" w:rsidTr="004636B7">
      <w:trPr>
        <w:trHeight w:val="285"/>
      </w:trPr>
      <w:tc>
        <w:tcPr>
          <w:tcW w:w="77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4437571E" w14:textId="77777777" w:rsidR="00E752B1" w:rsidRPr="00E54236" w:rsidRDefault="00E752B1" w:rsidP="00E752B1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2386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1A15E92D" w14:textId="77777777" w:rsidR="00E752B1" w:rsidRPr="00E54236" w:rsidRDefault="00E752B1" w:rsidP="00E752B1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900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59F1D91" w14:textId="17B3CED2" w:rsidR="00E752B1" w:rsidRPr="00E752B1" w:rsidRDefault="00E752B1" w:rsidP="00E752B1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752B1">
            <w:rPr>
              <w:rFonts w:ascii="Arial" w:hAnsi="Arial" w:cs="Arial"/>
              <w:color w:val="000000" w:themeColor="text1"/>
              <w:sz w:val="22"/>
              <w:szCs w:val="22"/>
            </w:rPr>
            <w:t>Revizyon Tarihi</w:t>
          </w:r>
        </w:p>
      </w:tc>
      <w:tc>
        <w:tcPr>
          <w:tcW w:w="943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543E22AF" w14:textId="242C8ECF" w:rsidR="00E752B1" w:rsidRPr="00E752B1" w:rsidRDefault="00E752B1" w:rsidP="00E752B1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752B1">
            <w:rPr>
              <w:rFonts w:ascii="Arial" w:hAnsi="Arial" w:cs="Arial"/>
              <w:sz w:val="22"/>
              <w:szCs w:val="22"/>
            </w:rPr>
            <w:t xml:space="preserve"> ---</w:t>
          </w:r>
        </w:p>
      </w:tc>
    </w:tr>
    <w:tr w:rsidR="00E752B1" w:rsidRPr="00E54236" w14:paraId="16A39534" w14:textId="77777777" w:rsidTr="004636B7">
      <w:trPr>
        <w:trHeight w:val="285"/>
      </w:trPr>
      <w:tc>
        <w:tcPr>
          <w:tcW w:w="77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28DAB7F9" w14:textId="77777777" w:rsidR="00E752B1" w:rsidRPr="00E54236" w:rsidRDefault="00E752B1" w:rsidP="00E752B1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2386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69D08D51" w14:textId="77777777" w:rsidR="00E752B1" w:rsidRPr="00E54236" w:rsidRDefault="00E752B1" w:rsidP="00E752B1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900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00CA4FAB" w14:textId="166D2748" w:rsidR="00E752B1" w:rsidRPr="00E752B1" w:rsidRDefault="00E752B1" w:rsidP="00E752B1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752B1">
            <w:rPr>
              <w:rFonts w:ascii="Arial" w:hAnsi="Arial" w:cs="Arial"/>
              <w:color w:val="000000" w:themeColor="text1"/>
              <w:sz w:val="22"/>
              <w:szCs w:val="22"/>
            </w:rPr>
            <w:t>Revizyon No</w:t>
          </w:r>
        </w:p>
      </w:tc>
      <w:tc>
        <w:tcPr>
          <w:tcW w:w="943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6C5F1488" w14:textId="5C6F6B72" w:rsidR="00E752B1" w:rsidRPr="00E752B1" w:rsidRDefault="00E752B1" w:rsidP="00E752B1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752B1">
            <w:rPr>
              <w:rFonts w:ascii="Arial" w:hAnsi="Arial" w:cs="Arial"/>
              <w:sz w:val="22"/>
              <w:szCs w:val="22"/>
            </w:rPr>
            <w:t xml:space="preserve"> ---</w:t>
          </w:r>
        </w:p>
      </w:tc>
    </w:tr>
    <w:tr w:rsidR="00E752B1" w:rsidRPr="00E54236" w14:paraId="39C928E4" w14:textId="77777777" w:rsidTr="004636B7">
      <w:trPr>
        <w:trHeight w:val="285"/>
      </w:trPr>
      <w:tc>
        <w:tcPr>
          <w:tcW w:w="77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1C9FAB35" w14:textId="77777777" w:rsidR="00E752B1" w:rsidRPr="00E54236" w:rsidRDefault="00E752B1" w:rsidP="00E752B1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2386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3477D663" w14:textId="77777777" w:rsidR="00E752B1" w:rsidRPr="00E54236" w:rsidRDefault="00E752B1" w:rsidP="00E752B1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900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74686E67" w14:textId="3CA85EC5" w:rsidR="00E752B1" w:rsidRPr="00E752B1" w:rsidRDefault="00E752B1" w:rsidP="00E752B1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752B1">
            <w:rPr>
              <w:rFonts w:ascii="Arial" w:hAnsi="Arial" w:cs="Arial"/>
              <w:color w:val="000000" w:themeColor="text1"/>
              <w:sz w:val="22"/>
              <w:szCs w:val="22"/>
            </w:rPr>
            <w:t>Sayfa No</w:t>
          </w:r>
        </w:p>
      </w:tc>
      <w:tc>
        <w:tcPr>
          <w:tcW w:w="943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65604879" w14:textId="1400E1B9" w:rsidR="00E752B1" w:rsidRPr="00E752B1" w:rsidRDefault="00E752B1" w:rsidP="00E752B1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752B1">
            <w:rPr>
              <w:rFonts w:ascii="Arial" w:hAnsi="Arial" w:cs="Arial"/>
              <w:sz w:val="22"/>
              <w:szCs w:val="22"/>
            </w:rPr>
            <w:t>1/1</w:t>
          </w:r>
        </w:p>
      </w:tc>
    </w:tr>
  </w:tbl>
  <w:p w14:paraId="753291FC" w14:textId="77777777" w:rsidR="00984E0A" w:rsidRDefault="00984E0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128361" w14:textId="77777777" w:rsidR="004636B7" w:rsidRDefault="004636B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0135B3"/>
    <w:multiLevelType w:val="hybridMultilevel"/>
    <w:tmpl w:val="B4AA909A"/>
    <w:lvl w:ilvl="0" w:tplc="041F0009">
      <w:start w:val="1"/>
      <w:numFmt w:val="bullet"/>
      <w:lvlText w:val=""/>
      <w:lvlJc w:val="left"/>
      <w:pPr>
        <w:ind w:left="28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71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8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580" w:hanging="360"/>
      </w:pPr>
      <w:rPr>
        <w:rFonts w:ascii="Wingdings" w:hAnsi="Wingdings" w:hint="default"/>
      </w:rPr>
    </w:lvl>
  </w:abstractNum>
  <w:abstractNum w:abstractNumId="1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E084D02"/>
    <w:multiLevelType w:val="multilevel"/>
    <w:tmpl w:val="143A6A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49D36D77"/>
    <w:multiLevelType w:val="multilevel"/>
    <w:tmpl w:val="7E4A6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4AE45E45"/>
    <w:multiLevelType w:val="hybridMultilevel"/>
    <w:tmpl w:val="056EC830"/>
    <w:lvl w:ilvl="0" w:tplc="9F3AFEF0">
      <w:numFmt w:val="bullet"/>
      <w:lvlText w:val=""/>
      <w:lvlJc w:val="left"/>
      <w:pPr>
        <w:ind w:left="76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5" w15:restartNumberingAfterBreak="0">
    <w:nsid w:val="6084626D"/>
    <w:multiLevelType w:val="multilevel"/>
    <w:tmpl w:val="787EFAAC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Balk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Balk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Balk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Balk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Balk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Balk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Balk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Balk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844397502">
    <w:abstractNumId w:val="1"/>
  </w:num>
  <w:num w:numId="2" w16cid:durableId="1545750755">
    <w:abstractNumId w:val="5"/>
  </w:num>
  <w:num w:numId="3" w16cid:durableId="2070492076">
    <w:abstractNumId w:val="4"/>
  </w:num>
  <w:num w:numId="4" w16cid:durableId="1771126652">
    <w:abstractNumId w:val="3"/>
  </w:num>
  <w:num w:numId="5" w16cid:durableId="1667198677">
    <w:abstractNumId w:val="0"/>
  </w:num>
  <w:num w:numId="6" w16cid:durableId="1355296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rQUAJ68boSwAAAA="/>
  </w:docVars>
  <w:rsids>
    <w:rsidRoot w:val="001118F7"/>
    <w:rsid w:val="000129F0"/>
    <w:rsid w:val="00066ACB"/>
    <w:rsid w:val="000D0058"/>
    <w:rsid w:val="000F44E5"/>
    <w:rsid w:val="00107E6D"/>
    <w:rsid w:val="001118F7"/>
    <w:rsid w:val="00152A0E"/>
    <w:rsid w:val="00162EE3"/>
    <w:rsid w:val="00166519"/>
    <w:rsid w:val="00167FBD"/>
    <w:rsid w:val="001848CF"/>
    <w:rsid w:val="00187E19"/>
    <w:rsid w:val="001A7CDC"/>
    <w:rsid w:val="001D7AFF"/>
    <w:rsid w:val="001F21E3"/>
    <w:rsid w:val="001F7030"/>
    <w:rsid w:val="00213466"/>
    <w:rsid w:val="00232342"/>
    <w:rsid w:val="00232F42"/>
    <w:rsid w:val="0023448C"/>
    <w:rsid w:val="002602CF"/>
    <w:rsid w:val="00291BB0"/>
    <w:rsid w:val="002B679F"/>
    <w:rsid w:val="002B6E61"/>
    <w:rsid w:val="002C2525"/>
    <w:rsid w:val="002D23E5"/>
    <w:rsid w:val="003641C2"/>
    <w:rsid w:val="003B0221"/>
    <w:rsid w:val="003B6119"/>
    <w:rsid w:val="003F56A9"/>
    <w:rsid w:val="004043BA"/>
    <w:rsid w:val="004636B7"/>
    <w:rsid w:val="004B37F7"/>
    <w:rsid w:val="004C2906"/>
    <w:rsid w:val="004E4BBE"/>
    <w:rsid w:val="004E76C7"/>
    <w:rsid w:val="00517A49"/>
    <w:rsid w:val="00546526"/>
    <w:rsid w:val="005520C2"/>
    <w:rsid w:val="00557257"/>
    <w:rsid w:val="005617C7"/>
    <w:rsid w:val="00676628"/>
    <w:rsid w:val="00680B10"/>
    <w:rsid w:val="006C3B20"/>
    <w:rsid w:val="007050A8"/>
    <w:rsid w:val="00707E01"/>
    <w:rsid w:val="007154BD"/>
    <w:rsid w:val="007303B0"/>
    <w:rsid w:val="00774B35"/>
    <w:rsid w:val="007753D3"/>
    <w:rsid w:val="00795EDF"/>
    <w:rsid w:val="00797D27"/>
    <w:rsid w:val="007D039B"/>
    <w:rsid w:val="007D3617"/>
    <w:rsid w:val="007D4EFD"/>
    <w:rsid w:val="007E3D15"/>
    <w:rsid w:val="007E6B52"/>
    <w:rsid w:val="00827987"/>
    <w:rsid w:val="00842AC2"/>
    <w:rsid w:val="00851157"/>
    <w:rsid w:val="00873B72"/>
    <w:rsid w:val="00881ECC"/>
    <w:rsid w:val="00897899"/>
    <w:rsid w:val="008A2851"/>
    <w:rsid w:val="008E4311"/>
    <w:rsid w:val="008F44AE"/>
    <w:rsid w:val="00932DDD"/>
    <w:rsid w:val="00952E42"/>
    <w:rsid w:val="009779A0"/>
    <w:rsid w:val="00984E0A"/>
    <w:rsid w:val="009A1534"/>
    <w:rsid w:val="009C7682"/>
    <w:rsid w:val="009E0990"/>
    <w:rsid w:val="00A248B2"/>
    <w:rsid w:val="00A34AB9"/>
    <w:rsid w:val="00A40617"/>
    <w:rsid w:val="00A84F57"/>
    <w:rsid w:val="00AC778D"/>
    <w:rsid w:val="00B03802"/>
    <w:rsid w:val="00B04351"/>
    <w:rsid w:val="00B043A6"/>
    <w:rsid w:val="00B14183"/>
    <w:rsid w:val="00B17E6B"/>
    <w:rsid w:val="00B25DE7"/>
    <w:rsid w:val="00B644FC"/>
    <w:rsid w:val="00B6589E"/>
    <w:rsid w:val="00B91E39"/>
    <w:rsid w:val="00BA21E9"/>
    <w:rsid w:val="00BC48B9"/>
    <w:rsid w:val="00BD2100"/>
    <w:rsid w:val="00BD518A"/>
    <w:rsid w:val="00BE5ABC"/>
    <w:rsid w:val="00C07766"/>
    <w:rsid w:val="00C359DA"/>
    <w:rsid w:val="00C37F8D"/>
    <w:rsid w:val="00C71DDE"/>
    <w:rsid w:val="00C82333"/>
    <w:rsid w:val="00C93603"/>
    <w:rsid w:val="00CA5724"/>
    <w:rsid w:val="00CA6818"/>
    <w:rsid w:val="00CC2BAF"/>
    <w:rsid w:val="00CC6C35"/>
    <w:rsid w:val="00CD726F"/>
    <w:rsid w:val="00D161B7"/>
    <w:rsid w:val="00D557C8"/>
    <w:rsid w:val="00D72A9E"/>
    <w:rsid w:val="00DA7765"/>
    <w:rsid w:val="00DB1262"/>
    <w:rsid w:val="00DB605A"/>
    <w:rsid w:val="00DB775B"/>
    <w:rsid w:val="00DC74A3"/>
    <w:rsid w:val="00DD5A81"/>
    <w:rsid w:val="00DE476D"/>
    <w:rsid w:val="00DF45D9"/>
    <w:rsid w:val="00E13421"/>
    <w:rsid w:val="00E246B6"/>
    <w:rsid w:val="00E267E2"/>
    <w:rsid w:val="00E54236"/>
    <w:rsid w:val="00E752B1"/>
    <w:rsid w:val="00EA399B"/>
    <w:rsid w:val="00EF40D7"/>
    <w:rsid w:val="00F45084"/>
    <w:rsid w:val="00F62F3E"/>
    <w:rsid w:val="00F66CA7"/>
    <w:rsid w:val="00F85E45"/>
    <w:rsid w:val="00FA28FD"/>
    <w:rsid w:val="00FA3B1E"/>
    <w:rsid w:val="00FC51EA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3F693B2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753D3"/>
    <w:rPr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676628"/>
    <w:pPr>
      <w:keepNext/>
      <w:numPr>
        <w:numId w:val="2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676628"/>
    <w:pPr>
      <w:keepNext/>
      <w:numPr>
        <w:ilvl w:val="1"/>
        <w:numId w:val="2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676628"/>
    <w:pPr>
      <w:keepNext/>
      <w:numPr>
        <w:ilvl w:val="2"/>
        <w:numId w:val="2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676628"/>
    <w:pPr>
      <w:keepNext/>
      <w:numPr>
        <w:ilvl w:val="3"/>
        <w:numId w:val="2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676628"/>
    <w:pPr>
      <w:numPr>
        <w:ilvl w:val="4"/>
        <w:numId w:val="2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paragraph" w:styleId="Balk6">
    <w:name w:val="heading 6"/>
    <w:basedOn w:val="Normal"/>
    <w:next w:val="Normal"/>
    <w:link w:val="Balk6Char"/>
    <w:qFormat/>
    <w:rsid w:val="00676628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  <w:lang w:val="en-US" w:eastAsia="en-US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676628"/>
    <w:pPr>
      <w:numPr>
        <w:ilvl w:val="6"/>
        <w:numId w:val="2"/>
      </w:numPr>
      <w:spacing w:before="240" w:after="60"/>
      <w:outlineLvl w:val="6"/>
    </w:pPr>
    <w:rPr>
      <w:rFonts w:asciiTheme="minorHAnsi" w:eastAsiaTheme="minorEastAsia" w:hAnsiTheme="minorHAnsi" w:cstheme="minorBidi"/>
      <w:lang w:val="en-US" w:eastAsia="en-US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676628"/>
    <w:pPr>
      <w:numPr>
        <w:ilvl w:val="7"/>
        <w:numId w:val="2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lang w:val="en-US" w:eastAsia="en-US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676628"/>
    <w:pPr>
      <w:numPr>
        <w:ilvl w:val="8"/>
        <w:numId w:val="2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984E0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0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0">
    <w:name w:val="Altbilgi Char"/>
    <w:link w:val="a"/>
    <w:rsid w:val="00C07766"/>
    <w:rPr>
      <w:sz w:val="24"/>
    </w:rPr>
  </w:style>
  <w:style w:type="character" w:customStyle="1" w:styleId="Balk1Char">
    <w:name w:val="Başlık 1 Char"/>
    <w:basedOn w:val="VarsaylanParagrafYazTipi"/>
    <w:link w:val="Balk1"/>
    <w:uiPriority w:val="9"/>
    <w:rsid w:val="00676628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676628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676628"/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676628"/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676628"/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character" w:customStyle="1" w:styleId="Balk6Char">
    <w:name w:val="Başlık 6 Char"/>
    <w:basedOn w:val="VarsaylanParagrafYazTipi"/>
    <w:link w:val="Balk6"/>
    <w:rsid w:val="00676628"/>
    <w:rPr>
      <w:b/>
      <w:bCs/>
      <w:sz w:val="22"/>
      <w:szCs w:val="22"/>
      <w:lang w:val="en-US" w:eastAsia="en-US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676628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676628"/>
    <w:rPr>
      <w:rFonts w:asciiTheme="minorHAnsi" w:eastAsiaTheme="minorEastAsia" w:hAnsiTheme="minorHAnsi" w:cstheme="minorBidi"/>
      <w:i/>
      <w:iCs/>
      <w:sz w:val="24"/>
      <w:szCs w:val="24"/>
      <w:lang w:val="en-US" w:eastAsia="en-US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676628"/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table" w:customStyle="1" w:styleId="TableGrid1">
    <w:name w:val="Table Grid1"/>
    <w:basedOn w:val="NormalTablo"/>
    <w:next w:val="TabloKlavuzu"/>
    <w:uiPriority w:val="59"/>
    <w:rsid w:val="00676628"/>
    <w:rPr>
      <w:rFonts w:ascii="Calibri" w:eastAsia="Droid Sans Fallback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65">
    <w:name w:val="Font Style65"/>
    <w:basedOn w:val="VarsaylanParagrafYazTipi"/>
    <w:uiPriority w:val="99"/>
    <w:rsid w:val="00676628"/>
    <w:rPr>
      <w:rFonts w:ascii="Times New Roman" w:hAnsi="Times New Roman" w:cs="Times New Roman"/>
      <w:b/>
      <w:bCs/>
      <w:i/>
      <w:iCs/>
      <w:sz w:val="18"/>
      <w:szCs w:val="18"/>
    </w:rPr>
  </w:style>
  <w:style w:type="character" w:customStyle="1" w:styleId="FontStyle64">
    <w:name w:val="Font Style64"/>
    <w:basedOn w:val="VarsaylanParagrafYazTipi"/>
    <w:uiPriority w:val="99"/>
    <w:rsid w:val="00676628"/>
    <w:rPr>
      <w:rFonts w:ascii="Times New Roman" w:hAnsi="Times New Roman" w:cs="Times New Roman"/>
      <w:sz w:val="18"/>
      <w:szCs w:val="18"/>
    </w:rPr>
  </w:style>
  <w:style w:type="character" w:customStyle="1" w:styleId="FontStyle66">
    <w:name w:val="Font Style66"/>
    <w:basedOn w:val="VarsaylanParagrafYazTipi"/>
    <w:uiPriority w:val="99"/>
    <w:rsid w:val="00676628"/>
    <w:rPr>
      <w:rFonts w:ascii="Times New Roman" w:hAnsi="Times New Roman" w:cs="Times New Roman"/>
      <w:b/>
      <w:bCs/>
      <w:sz w:val="18"/>
      <w:szCs w:val="18"/>
    </w:rPr>
  </w:style>
  <w:style w:type="paragraph" w:customStyle="1" w:styleId="Style25">
    <w:name w:val="Style25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18">
    <w:name w:val="Style18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24">
    <w:name w:val="Style24"/>
    <w:basedOn w:val="Normal"/>
    <w:uiPriority w:val="99"/>
    <w:rsid w:val="00676628"/>
    <w:pPr>
      <w:widowControl w:val="0"/>
      <w:suppressAutoHyphens/>
      <w:spacing w:line="250" w:lineRule="exact"/>
      <w:jc w:val="center"/>
    </w:pPr>
    <w:rPr>
      <w:rFonts w:eastAsia="Droid Sans Fallback"/>
    </w:rPr>
  </w:style>
  <w:style w:type="paragraph" w:customStyle="1" w:styleId="Style27">
    <w:name w:val="Style27"/>
    <w:basedOn w:val="Normal"/>
    <w:uiPriority w:val="99"/>
    <w:rsid w:val="00676628"/>
    <w:pPr>
      <w:widowControl w:val="0"/>
      <w:suppressAutoHyphens/>
      <w:spacing w:line="480" w:lineRule="exact"/>
      <w:jc w:val="center"/>
    </w:pPr>
    <w:rPr>
      <w:rFonts w:eastAsia="Droid Sans Fallback"/>
    </w:rPr>
  </w:style>
  <w:style w:type="paragraph" w:customStyle="1" w:styleId="Style31">
    <w:name w:val="Style31"/>
    <w:basedOn w:val="Normal"/>
    <w:uiPriority w:val="99"/>
    <w:rsid w:val="00676628"/>
    <w:pPr>
      <w:widowControl w:val="0"/>
      <w:suppressAutoHyphens/>
      <w:spacing w:line="226" w:lineRule="exact"/>
    </w:pPr>
    <w:rPr>
      <w:rFonts w:eastAsia="Droid Sans Fallback"/>
    </w:rPr>
  </w:style>
  <w:style w:type="paragraph" w:customStyle="1" w:styleId="Style33">
    <w:name w:val="Style33"/>
    <w:basedOn w:val="Normal"/>
    <w:uiPriority w:val="99"/>
    <w:rsid w:val="00676628"/>
    <w:pPr>
      <w:widowControl w:val="0"/>
      <w:suppressAutoHyphens/>
      <w:spacing w:line="230" w:lineRule="exact"/>
      <w:ind w:hanging="408"/>
    </w:pPr>
    <w:rPr>
      <w:rFonts w:eastAsia="Droid Sans Fallback"/>
    </w:rPr>
  </w:style>
  <w:style w:type="paragraph" w:customStyle="1" w:styleId="Style47">
    <w:name w:val="Style47"/>
    <w:basedOn w:val="Normal"/>
    <w:uiPriority w:val="99"/>
    <w:rsid w:val="00676628"/>
    <w:pPr>
      <w:widowControl w:val="0"/>
      <w:suppressAutoHyphens/>
    </w:pPr>
    <w:rPr>
      <w:rFonts w:eastAsia="Droid Sans Fallbac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20B4FEACEE262488B94F6E6AB855221" ma:contentTypeVersion="10" ma:contentTypeDescription="Yeni belge oluşturun." ma:contentTypeScope="" ma:versionID="d6bdb0577d1a8a2a14670af3069f257b">
  <xsd:schema xmlns:xsd="http://www.w3.org/2001/XMLSchema" xmlns:xs="http://www.w3.org/2001/XMLSchema" xmlns:p="http://schemas.microsoft.com/office/2006/metadata/properties" xmlns:ns2="60b50726-52a2-44b2-974c-090a28d5866d" xmlns:ns3="7f42fa28-6966-49c7-b587-09809fb4d96a" targetNamespace="http://schemas.microsoft.com/office/2006/metadata/properties" ma:root="true" ma:fieldsID="814f999b7447a63ac72ab39fd39c027a" ns2:_="" ns3:_="">
    <xsd:import namespace="60b50726-52a2-44b2-974c-090a28d5866d"/>
    <xsd:import namespace="7f42fa28-6966-49c7-b587-09809fb4d9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50726-52a2-44b2-974c-090a28d58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Resim Etiketleri" ma:readOnly="false" ma:fieldId="{5cf76f15-5ced-4ddc-b409-7134ff3c332f}" ma:taxonomyMulti="true" ma:sspId="010d3324-ba4d-4247-8bcf-5ea4427333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42fa28-6966-49c7-b587-09809fb4d96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26f7538-63d4-4897-9290-4f01aeb640fe}" ma:internalName="TaxCatchAll" ma:showField="CatchAllData" ma:web="7f42fa28-6966-49c7-b587-09809fb4d9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b50726-52a2-44b2-974c-090a28d5866d">
      <Terms xmlns="http://schemas.microsoft.com/office/infopath/2007/PartnerControls"/>
    </lcf76f155ced4ddcb4097134ff3c332f>
    <TaxCatchAll xmlns="7f42fa28-6966-49c7-b587-09809fb4d96a" xsi:nil="true"/>
  </documentManagement>
</p:properties>
</file>

<file path=customXml/itemProps1.xml><?xml version="1.0" encoding="utf-8"?>
<ds:datastoreItem xmlns:ds="http://schemas.openxmlformats.org/officeDocument/2006/customXml" ds:itemID="{E07B949E-FDF0-49FF-8E29-553DA1F9813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9325A8-0BC3-47D1-BFF4-37BA338EA4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b50726-52a2-44b2-974c-090a28d5866d"/>
    <ds:schemaRef ds:uri="7f42fa28-6966-49c7-b587-09809fb4d9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044BBE-745A-4C2A-ABF4-372805C9C71E}">
  <ds:schemaRefs>
    <ds:schemaRef ds:uri="http://schemas.microsoft.com/office/2006/metadata/properties"/>
    <ds:schemaRef ds:uri="http://schemas.microsoft.com/office/infopath/2007/PartnerControls"/>
    <ds:schemaRef ds:uri="60b50726-52a2-44b2-974c-090a28d5866d"/>
    <ds:schemaRef ds:uri="7f42fa28-6966-49c7-b587-09809fb4d96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96</Words>
  <Characters>1690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1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Ali Kemal UĞUR</cp:lastModifiedBy>
  <cp:revision>20</cp:revision>
  <cp:lastPrinted>2023-12-07T11:39:00Z</cp:lastPrinted>
  <dcterms:created xsi:type="dcterms:W3CDTF">2023-11-07T08:03:00Z</dcterms:created>
  <dcterms:modified xsi:type="dcterms:W3CDTF">2024-07-17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  <property fmtid="{D5CDD505-2E9C-101B-9397-08002B2CF9AE}" pid="3" name="ContentTypeId">
    <vt:lpwstr>0x010100620B4FEACEE262488B94F6E6AB855221</vt:lpwstr>
  </property>
</Properties>
</file>